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FA006EA" w14:textId="774FA9DD" w:rsidR="00311FDC" w:rsidRDefault="00C810D9" w:rsidP="00C810D9">
      <w:pPr>
        <w:bidi/>
        <w:jc w:val="center"/>
      </w:pPr>
      <w:r w:rsidRPr="00C810D9">
        <w:rPr>
          <w:bCs/>
          <w:sz w:val="28"/>
          <w:szCs w:val="28"/>
          <w:rtl/>
        </w:rPr>
        <w:t>יחידות טיפוליות במסגרת עיריות הפועלות במסגרת הרווחה</w:t>
      </w:r>
    </w:p>
    <w:p w14:paraId="23FA480B" w14:textId="77777777" w:rsidR="00DA2486" w:rsidRDefault="00DA2486" w:rsidP="00DA2486">
      <w:pPr>
        <w:bidi/>
      </w:pPr>
    </w:p>
    <w:p w14:paraId="64E7C3B6" w14:textId="77777777" w:rsidR="00C810D9" w:rsidRDefault="00C810D9" w:rsidP="00C810D9">
      <w:pPr>
        <w:bidi/>
      </w:pPr>
      <w:r>
        <w:rPr>
          <w:rtl/>
        </w:rPr>
        <w:t xml:space="preserve">יחידות טיפול לנפגעות ונפגעי טראומה מינית, הממוקמות במרכזים למניעת אלימות או ביחידות לטיפול משפחתי, ומספקות מענה רגשי-פרטני לאוכלוסייה זו באמצעות נשות ואנשי טיפול המומחים בתחום. </w:t>
      </w:r>
    </w:p>
    <w:p w14:paraId="417E6D75" w14:textId="77777777" w:rsidR="00C810D9" w:rsidRDefault="00C810D9" w:rsidP="00C810D9">
      <w:pPr>
        <w:bidi/>
      </w:pPr>
    </w:p>
    <w:p w14:paraId="05D49363" w14:textId="2A4C0592" w:rsidR="00C810D9" w:rsidRDefault="00C810D9" w:rsidP="00C810D9">
      <w:pPr>
        <w:bidi/>
      </w:pPr>
      <w:r>
        <w:rPr>
          <w:rtl/>
        </w:rPr>
        <w:t>מטרת הטיפול היא לשפר את רווחת של הנפגעים/</w:t>
      </w:r>
      <w:proofErr w:type="spellStart"/>
      <w:r>
        <w:rPr>
          <w:rtl/>
        </w:rPr>
        <w:t>ות</w:t>
      </w:r>
      <w:proofErr w:type="spellEnd"/>
      <w:r>
        <w:rPr>
          <w:rtl/>
        </w:rPr>
        <w:t>, למנוע הידרדרות במצב הנפשי, להקטין את הצורך באשפוז, ולאפשר תהליך של עיבוד את הטראומה, על מנת לסייע בניהול אורח חיים תקין ככל האפשר.</w:t>
      </w:r>
    </w:p>
    <w:p w14:paraId="04767895" w14:textId="77777777" w:rsidR="00C810D9" w:rsidRPr="00C810D9" w:rsidRDefault="00C810D9" w:rsidP="00C810D9">
      <w:pPr>
        <w:bidi/>
      </w:pPr>
    </w:p>
    <w:tbl>
      <w:tblPr>
        <w:bidiVisual/>
        <w:tblW w:w="9945" w:type="dxa"/>
        <w:tblInd w:w="-32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45"/>
        <w:gridCol w:w="2355"/>
        <w:gridCol w:w="2775"/>
        <w:gridCol w:w="3270"/>
      </w:tblGrid>
      <w:tr w:rsidR="00C810D9" w14:paraId="6D955DF6" w14:textId="77777777" w:rsidTr="00F91B3F">
        <w:trPr>
          <w:trHeight w:val="315"/>
        </w:trPr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BF70FD1" w14:textId="77777777" w:rsidR="00C810D9" w:rsidRDefault="00C810D9" w:rsidP="00F91B3F">
            <w:pPr>
              <w:widowControl w:val="0"/>
              <w:bidi/>
              <w:jc w:val="center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  <w:rtl/>
              </w:rPr>
              <w:t>מיקום</w:t>
            </w:r>
          </w:p>
        </w:tc>
        <w:tc>
          <w:tcPr>
            <w:tcW w:w="23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026A7D6" w14:textId="77777777" w:rsidR="00C810D9" w:rsidRDefault="00C810D9" w:rsidP="00F91B3F">
            <w:pPr>
              <w:widowControl w:val="0"/>
              <w:bidi/>
              <w:jc w:val="center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  <w:rtl/>
              </w:rPr>
              <w:t>אשת קשר</w:t>
            </w:r>
          </w:p>
        </w:tc>
        <w:tc>
          <w:tcPr>
            <w:tcW w:w="27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601673A" w14:textId="77777777" w:rsidR="00C810D9" w:rsidRDefault="00C810D9" w:rsidP="00F91B3F">
            <w:pPr>
              <w:widowControl w:val="0"/>
              <w:bidi/>
              <w:jc w:val="center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  <w:rtl/>
              </w:rPr>
              <w:t>טלפון</w:t>
            </w:r>
          </w:p>
        </w:tc>
        <w:tc>
          <w:tcPr>
            <w:tcW w:w="32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EE1F588" w14:textId="77777777" w:rsidR="00C810D9" w:rsidRDefault="00C810D9" w:rsidP="00F91B3F">
            <w:pPr>
              <w:widowControl w:val="0"/>
              <w:bidi/>
              <w:jc w:val="center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  <w:rtl/>
              </w:rPr>
              <w:t>אימייל</w:t>
            </w:r>
          </w:p>
        </w:tc>
      </w:tr>
      <w:tr w:rsidR="00C810D9" w14:paraId="2843C2CD" w14:textId="77777777" w:rsidTr="00F91B3F">
        <w:trPr>
          <w:trHeight w:val="315"/>
        </w:trPr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6429471" w14:textId="77777777" w:rsidR="00C810D9" w:rsidRDefault="00C810D9" w:rsidP="00F91B3F">
            <w:pPr>
              <w:widowControl w:val="0"/>
              <w:bidi/>
              <w:rPr>
                <w:sz w:val="24"/>
                <w:szCs w:val="24"/>
              </w:rPr>
            </w:pPr>
            <w:r>
              <w:rPr>
                <w:sz w:val="24"/>
                <w:szCs w:val="24"/>
                <w:rtl/>
              </w:rPr>
              <w:t>אופקים</w:t>
            </w:r>
          </w:p>
        </w:tc>
        <w:tc>
          <w:tcPr>
            <w:tcW w:w="23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3456016" w14:textId="77777777" w:rsidR="00C810D9" w:rsidRDefault="00C810D9" w:rsidP="00F91B3F">
            <w:pPr>
              <w:widowControl w:val="0"/>
              <w:bidi/>
              <w:rPr>
                <w:sz w:val="24"/>
                <w:szCs w:val="24"/>
              </w:rPr>
            </w:pPr>
            <w:r>
              <w:rPr>
                <w:sz w:val="24"/>
                <w:szCs w:val="24"/>
                <w:rtl/>
              </w:rPr>
              <w:t>נועה וייס</w:t>
            </w:r>
          </w:p>
        </w:tc>
        <w:tc>
          <w:tcPr>
            <w:tcW w:w="27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783E5D6" w14:textId="77777777" w:rsidR="00C810D9" w:rsidRDefault="00C810D9" w:rsidP="00F91B3F">
            <w:pPr>
              <w:widowControl w:val="0"/>
              <w:bidi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8-9928500</w:t>
            </w:r>
          </w:p>
        </w:tc>
        <w:tc>
          <w:tcPr>
            <w:tcW w:w="32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A152546" w14:textId="77777777" w:rsidR="00C810D9" w:rsidRDefault="00C810D9" w:rsidP="00F91B3F">
            <w:pPr>
              <w:widowControl w:val="0"/>
              <w:bidi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uzym@ofaqim.muni.il</w:t>
            </w:r>
          </w:p>
        </w:tc>
      </w:tr>
      <w:tr w:rsidR="00C810D9" w14:paraId="69EBF4DC" w14:textId="77777777" w:rsidTr="00F91B3F">
        <w:trPr>
          <w:trHeight w:val="315"/>
        </w:trPr>
        <w:tc>
          <w:tcPr>
            <w:tcW w:w="1545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A94FA2E" w14:textId="77777777" w:rsidR="00C810D9" w:rsidRDefault="00C810D9" w:rsidP="00F91B3F">
            <w:pPr>
              <w:widowControl w:val="0"/>
              <w:bidi/>
              <w:rPr>
                <w:sz w:val="24"/>
                <w:szCs w:val="24"/>
              </w:rPr>
            </w:pPr>
            <w:r>
              <w:rPr>
                <w:sz w:val="24"/>
                <w:szCs w:val="24"/>
                <w:rtl/>
              </w:rPr>
              <w:t>אור יהודה</w:t>
            </w:r>
          </w:p>
        </w:tc>
        <w:tc>
          <w:tcPr>
            <w:tcW w:w="2355" w:type="dxa"/>
            <w:tcBorders>
              <w:left w:val="single" w:sz="6" w:space="0" w:color="000000"/>
              <w:bottom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04E8A08" w14:textId="77777777" w:rsidR="00C810D9" w:rsidRDefault="00C810D9" w:rsidP="00F91B3F">
            <w:pPr>
              <w:widowControl w:val="0"/>
              <w:bidi/>
              <w:rPr>
                <w:sz w:val="24"/>
                <w:szCs w:val="24"/>
              </w:rPr>
            </w:pPr>
            <w:r>
              <w:rPr>
                <w:sz w:val="24"/>
                <w:szCs w:val="24"/>
                <w:rtl/>
              </w:rPr>
              <w:t>טלי עדן</w:t>
            </w:r>
          </w:p>
        </w:tc>
        <w:tc>
          <w:tcPr>
            <w:tcW w:w="2775" w:type="dxa"/>
            <w:tcBorders>
              <w:left w:val="single" w:sz="6" w:space="0" w:color="000000"/>
              <w:bottom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0122E25" w14:textId="77777777" w:rsidR="00C810D9" w:rsidRDefault="00C810D9" w:rsidP="00F91B3F">
            <w:pPr>
              <w:widowControl w:val="0"/>
              <w:bidi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73-3388589 073-3388575</w:t>
            </w:r>
          </w:p>
        </w:tc>
        <w:tc>
          <w:tcPr>
            <w:tcW w:w="3270" w:type="dxa"/>
            <w:tcBorders>
              <w:left w:val="single" w:sz="6" w:space="0" w:color="000000"/>
              <w:bottom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4812819" w14:textId="77777777" w:rsidR="00C810D9" w:rsidRDefault="00C810D9" w:rsidP="00F91B3F">
            <w:pPr>
              <w:widowControl w:val="0"/>
              <w:bidi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alie@or-ya.org.il</w:t>
            </w:r>
          </w:p>
        </w:tc>
      </w:tr>
      <w:tr w:rsidR="00C810D9" w14:paraId="5594AFF9" w14:textId="77777777" w:rsidTr="00F91B3F">
        <w:trPr>
          <w:trHeight w:val="315"/>
        </w:trPr>
        <w:tc>
          <w:tcPr>
            <w:tcW w:w="1545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C1D9B74" w14:textId="77777777" w:rsidR="00C810D9" w:rsidRDefault="00C810D9" w:rsidP="00F91B3F">
            <w:pPr>
              <w:widowControl w:val="0"/>
              <w:bidi/>
              <w:rPr>
                <w:sz w:val="24"/>
                <w:szCs w:val="24"/>
              </w:rPr>
            </w:pPr>
            <w:r>
              <w:rPr>
                <w:sz w:val="24"/>
                <w:szCs w:val="24"/>
                <w:rtl/>
              </w:rPr>
              <w:t>אילת</w:t>
            </w:r>
          </w:p>
        </w:tc>
        <w:tc>
          <w:tcPr>
            <w:tcW w:w="2355" w:type="dxa"/>
            <w:tcBorders>
              <w:left w:val="single" w:sz="6" w:space="0" w:color="000000"/>
              <w:bottom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6E16A76" w14:textId="77777777" w:rsidR="00C810D9" w:rsidRDefault="00C810D9" w:rsidP="00F91B3F">
            <w:pPr>
              <w:widowControl w:val="0"/>
              <w:bidi/>
              <w:rPr>
                <w:sz w:val="24"/>
                <w:szCs w:val="24"/>
              </w:rPr>
            </w:pPr>
            <w:r>
              <w:rPr>
                <w:sz w:val="24"/>
                <w:szCs w:val="24"/>
                <w:rtl/>
              </w:rPr>
              <w:t xml:space="preserve">אלכסנדרה </w:t>
            </w:r>
            <w:proofErr w:type="spellStart"/>
            <w:r>
              <w:rPr>
                <w:sz w:val="24"/>
                <w:szCs w:val="24"/>
                <w:rtl/>
              </w:rPr>
              <w:t>אוסטרובסקי</w:t>
            </w:r>
            <w:proofErr w:type="spellEnd"/>
          </w:p>
        </w:tc>
        <w:tc>
          <w:tcPr>
            <w:tcW w:w="2775" w:type="dxa"/>
            <w:tcBorders>
              <w:left w:val="single" w:sz="6" w:space="0" w:color="000000"/>
              <w:bottom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0BE08FD" w14:textId="77777777" w:rsidR="00C810D9" w:rsidRDefault="00C810D9" w:rsidP="00F91B3F">
            <w:pPr>
              <w:widowControl w:val="0"/>
              <w:bidi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08-6367891 </w:t>
            </w:r>
          </w:p>
          <w:p w14:paraId="156B7667" w14:textId="77777777" w:rsidR="00C810D9" w:rsidRDefault="00C810D9" w:rsidP="00F91B3F">
            <w:pPr>
              <w:widowControl w:val="0"/>
              <w:bidi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8-6367245</w:t>
            </w:r>
          </w:p>
        </w:tc>
        <w:tc>
          <w:tcPr>
            <w:tcW w:w="3270" w:type="dxa"/>
            <w:tcBorders>
              <w:left w:val="single" w:sz="6" w:space="0" w:color="000000"/>
              <w:bottom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6AA1281" w14:textId="77777777" w:rsidR="00C810D9" w:rsidRDefault="00C810D9" w:rsidP="00F91B3F">
            <w:pPr>
              <w:widowControl w:val="0"/>
              <w:bidi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lexandra@eilat.muni.il</w:t>
            </w:r>
          </w:p>
        </w:tc>
      </w:tr>
      <w:tr w:rsidR="00C810D9" w14:paraId="1ED3DC79" w14:textId="77777777" w:rsidTr="00F91B3F">
        <w:trPr>
          <w:trHeight w:val="315"/>
        </w:trPr>
        <w:tc>
          <w:tcPr>
            <w:tcW w:w="1545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42FC22B" w14:textId="77777777" w:rsidR="00C810D9" w:rsidRDefault="00C810D9" w:rsidP="00F91B3F">
            <w:pPr>
              <w:widowControl w:val="0"/>
              <w:bidi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  <w:rtl/>
              </w:rPr>
              <w:t>אכסאל</w:t>
            </w:r>
            <w:proofErr w:type="spellEnd"/>
          </w:p>
        </w:tc>
        <w:tc>
          <w:tcPr>
            <w:tcW w:w="2355" w:type="dxa"/>
            <w:tcBorders>
              <w:left w:val="single" w:sz="6" w:space="0" w:color="000000"/>
              <w:bottom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738B5DF" w14:textId="77777777" w:rsidR="00C810D9" w:rsidRDefault="00C810D9" w:rsidP="00F91B3F">
            <w:pPr>
              <w:widowControl w:val="0"/>
              <w:bidi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  <w:rtl/>
              </w:rPr>
              <w:t>פיאד</w:t>
            </w:r>
            <w:proofErr w:type="spellEnd"/>
            <w:r>
              <w:rPr>
                <w:sz w:val="24"/>
                <w:szCs w:val="24"/>
                <w:rtl/>
              </w:rPr>
              <w:t xml:space="preserve"> חבשי, </w:t>
            </w:r>
            <w:r>
              <w:rPr>
                <w:sz w:val="24"/>
                <w:szCs w:val="24"/>
                <w:rtl/>
              </w:rPr>
              <w:br/>
            </w:r>
            <w:proofErr w:type="spellStart"/>
            <w:r>
              <w:rPr>
                <w:sz w:val="24"/>
                <w:szCs w:val="24"/>
                <w:rtl/>
              </w:rPr>
              <w:t>סוהא</w:t>
            </w:r>
            <w:proofErr w:type="spellEnd"/>
            <w:r>
              <w:rPr>
                <w:sz w:val="24"/>
                <w:szCs w:val="24"/>
                <w:rtl/>
              </w:rPr>
              <w:t xml:space="preserve"> דראושה</w:t>
            </w:r>
          </w:p>
        </w:tc>
        <w:tc>
          <w:tcPr>
            <w:tcW w:w="2775" w:type="dxa"/>
            <w:tcBorders>
              <w:left w:val="single" w:sz="6" w:space="0" w:color="000000"/>
              <w:bottom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5A62C70" w14:textId="77777777" w:rsidR="00C810D9" w:rsidRDefault="00C810D9" w:rsidP="00F91B3F">
            <w:pPr>
              <w:widowControl w:val="0"/>
              <w:bidi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4-6463572</w:t>
            </w:r>
          </w:p>
        </w:tc>
        <w:tc>
          <w:tcPr>
            <w:tcW w:w="3270" w:type="dxa"/>
            <w:tcBorders>
              <w:left w:val="single" w:sz="6" w:space="0" w:color="000000"/>
              <w:bottom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303AB6A" w14:textId="77777777" w:rsidR="00C810D9" w:rsidRDefault="00C810D9" w:rsidP="00F91B3F">
            <w:pPr>
              <w:widowControl w:val="0"/>
              <w:bidi/>
              <w:rPr>
                <w:sz w:val="24"/>
                <w:szCs w:val="24"/>
              </w:rPr>
            </w:pPr>
          </w:p>
        </w:tc>
      </w:tr>
      <w:tr w:rsidR="00C810D9" w14:paraId="6A0F4DFE" w14:textId="77777777" w:rsidTr="00F91B3F">
        <w:trPr>
          <w:trHeight w:val="315"/>
        </w:trPr>
        <w:tc>
          <w:tcPr>
            <w:tcW w:w="1545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0BDD510" w14:textId="77777777" w:rsidR="00C810D9" w:rsidRDefault="00C810D9" w:rsidP="00F91B3F">
            <w:pPr>
              <w:widowControl w:val="0"/>
              <w:bidi/>
              <w:rPr>
                <w:sz w:val="24"/>
                <w:szCs w:val="24"/>
              </w:rPr>
            </w:pPr>
            <w:r>
              <w:rPr>
                <w:sz w:val="24"/>
                <w:szCs w:val="24"/>
                <w:rtl/>
              </w:rPr>
              <w:t>אלעד</w:t>
            </w:r>
          </w:p>
        </w:tc>
        <w:tc>
          <w:tcPr>
            <w:tcW w:w="2355" w:type="dxa"/>
            <w:tcBorders>
              <w:left w:val="single" w:sz="6" w:space="0" w:color="000000"/>
              <w:bottom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DA3AF1D" w14:textId="77777777" w:rsidR="00C810D9" w:rsidRDefault="00C810D9" w:rsidP="00F91B3F">
            <w:pPr>
              <w:widowControl w:val="0"/>
              <w:bidi/>
              <w:rPr>
                <w:sz w:val="24"/>
                <w:szCs w:val="24"/>
              </w:rPr>
            </w:pPr>
            <w:r>
              <w:rPr>
                <w:sz w:val="24"/>
                <w:szCs w:val="24"/>
                <w:rtl/>
              </w:rPr>
              <w:t>ענבל טבעון</w:t>
            </w:r>
          </w:p>
        </w:tc>
        <w:tc>
          <w:tcPr>
            <w:tcW w:w="2775" w:type="dxa"/>
            <w:tcBorders>
              <w:left w:val="single" w:sz="6" w:space="0" w:color="000000"/>
              <w:bottom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B81BF62" w14:textId="77777777" w:rsidR="00C810D9" w:rsidRDefault="00C810D9" w:rsidP="00F91B3F">
            <w:pPr>
              <w:widowControl w:val="0"/>
              <w:bidi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73-2800540</w:t>
            </w:r>
          </w:p>
        </w:tc>
        <w:tc>
          <w:tcPr>
            <w:tcW w:w="3270" w:type="dxa"/>
            <w:tcBorders>
              <w:left w:val="single" w:sz="6" w:space="0" w:color="000000"/>
              <w:bottom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B97CFE4" w14:textId="77777777" w:rsidR="00C810D9" w:rsidRDefault="00C810D9" w:rsidP="00F91B3F">
            <w:pPr>
              <w:widowControl w:val="0"/>
              <w:bidi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zipora@bch.org.il</w:t>
            </w:r>
          </w:p>
        </w:tc>
      </w:tr>
      <w:tr w:rsidR="00C810D9" w14:paraId="4297F46F" w14:textId="77777777" w:rsidTr="00F91B3F">
        <w:trPr>
          <w:trHeight w:val="315"/>
        </w:trPr>
        <w:tc>
          <w:tcPr>
            <w:tcW w:w="1545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8300640" w14:textId="77777777" w:rsidR="00C810D9" w:rsidRDefault="00C810D9" w:rsidP="00F91B3F">
            <w:pPr>
              <w:widowControl w:val="0"/>
              <w:bidi/>
              <w:rPr>
                <w:sz w:val="24"/>
                <w:szCs w:val="24"/>
              </w:rPr>
            </w:pPr>
            <w:r>
              <w:rPr>
                <w:sz w:val="24"/>
                <w:szCs w:val="24"/>
                <w:rtl/>
              </w:rPr>
              <w:t>אפרת</w:t>
            </w:r>
          </w:p>
        </w:tc>
        <w:tc>
          <w:tcPr>
            <w:tcW w:w="2355" w:type="dxa"/>
            <w:tcBorders>
              <w:left w:val="single" w:sz="6" w:space="0" w:color="000000"/>
              <w:bottom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56CC48E" w14:textId="77777777" w:rsidR="00C810D9" w:rsidRDefault="00C810D9" w:rsidP="00F91B3F">
            <w:pPr>
              <w:widowControl w:val="0"/>
              <w:bidi/>
              <w:rPr>
                <w:sz w:val="24"/>
                <w:szCs w:val="24"/>
              </w:rPr>
            </w:pPr>
            <w:r>
              <w:rPr>
                <w:sz w:val="24"/>
                <w:szCs w:val="24"/>
                <w:rtl/>
              </w:rPr>
              <w:t>ענת היימן</w:t>
            </w:r>
          </w:p>
        </w:tc>
        <w:tc>
          <w:tcPr>
            <w:tcW w:w="2775" w:type="dxa"/>
            <w:tcBorders>
              <w:left w:val="single" w:sz="6" w:space="0" w:color="000000"/>
              <w:bottom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8BD465E" w14:textId="77777777" w:rsidR="00C810D9" w:rsidRDefault="00C810D9" w:rsidP="00F91B3F">
            <w:pPr>
              <w:widowControl w:val="0"/>
              <w:bidi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54-2508227</w:t>
            </w:r>
          </w:p>
        </w:tc>
        <w:tc>
          <w:tcPr>
            <w:tcW w:w="3270" w:type="dxa"/>
            <w:tcBorders>
              <w:left w:val="single" w:sz="6" w:space="0" w:color="000000"/>
              <w:bottom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0414243" w14:textId="77777777" w:rsidR="00C810D9" w:rsidRDefault="00C810D9" w:rsidP="00F91B3F">
            <w:pPr>
              <w:widowControl w:val="0"/>
              <w:bidi/>
              <w:rPr>
                <w:sz w:val="24"/>
                <w:szCs w:val="24"/>
              </w:rPr>
            </w:pPr>
          </w:p>
        </w:tc>
      </w:tr>
      <w:tr w:rsidR="00C810D9" w14:paraId="3B060CCE" w14:textId="77777777" w:rsidTr="00F91B3F">
        <w:trPr>
          <w:trHeight w:val="315"/>
        </w:trPr>
        <w:tc>
          <w:tcPr>
            <w:tcW w:w="1545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A8915F9" w14:textId="77777777" w:rsidR="00C810D9" w:rsidRDefault="00C810D9" w:rsidP="00F91B3F">
            <w:pPr>
              <w:widowControl w:val="0"/>
              <w:bidi/>
              <w:rPr>
                <w:sz w:val="24"/>
                <w:szCs w:val="24"/>
              </w:rPr>
            </w:pPr>
            <w:r>
              <w:rPr>
                <w:sz w:val="24"/>
                <w:szCs w:val="24"/>
                <w:rtl/>
              </w:rPr>
              <w:t>אשדוד</w:t>
            </w:r>
          </w:p>
        </w:tc>
        <w:tc>
          <w:tcPr>
            <w:tcW w:w="2355" w:type="dxa"/>
            <w:tcBorders>
              <w:left w:val="single" w:sz="6" w:space="0" w:color="000000"/>
              <w:bottom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81CCE84" w14:textId="77777777" w:rsidR="00C810D9" w:rsidRDefault="00C810D9" w:rsidP="00F91B3F">
            <w:pPr>
              <w:widowControl w:val="0"/>
              <w:bidi/>
              <w:rPr>
                <w:sz w:val="24"/>
                <w:szCs w:val="24"/>
              </w:rPr>
            </w:pPr>
            <w:r>
              <w:rPr>
                <w:sz w:val="24"/>
                <w:szCs w:val="24"/>
                <w:rtl/>
              </w:rPr>
              <w:t>מירב אבירם</w:t>
            </w:r>
          </w:p>
        </w:tc>
        <w:tc>
          <w:tcPr>
            <w:tcW w:w="2775" w:type="dxa"/>
            <w:tcBorders>
              <w:left w:val="single" w:sz="6" w:space="0" w:color="000000"/>
              <w:bottom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42B8EB8" w14:textId="77777777" w:rsidR="00C810D9" w:rsidRDefault="00C810D9" w:rsidP="00F91B3F">
            <w:pPr>
              <w:widowControl w:val="0"/>
              <w:bidi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8-8519128</w:t>
            </w:r>
            <w:r>
              <w:rPr>
                <w:sz w:val="24"/>
                <w:szCs w:val="24"/>
              </w:rPr>
              <w:br/>
              <w:t xml:space="preserve"> 08-8527832</w:t>
            </w:r>
          </w:p>
        </w:tc>
        <w:tc>
          <w:tcPr>
            <w:tcW w:w="3270" w:type="dxa"/>
            <w:tcBorders>
              <w:left w:val="single" w:sz="6" w:space="0" w:color="000000"/>
              <w:bottom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60F10D7" w14:textId="77777777" w:rsidR="00C810D9" w:rsidRDefault="00C810D9" w:rsidP="00F91B3F">
            <w:pPr>
              <w:widowControl w:val="0"/>
              <w:bidi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anielas@ashdod.muni.il</w:t>
            </w:r>
          </w:p>
        </w:tc>
      </w:tr>
      <w:tr w:rsidR="00C810D9" w14:paraId="7FE303D3" w14:textId="77777777" w:rsidTr="00F91B3F">
        <w:trPr>
          <w:trHeight w:val="315"/>
        </w:trPr>
        <w:tc>
          <w:tcPr>
            <w:tcW w:w="1545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22608AF" w14:textId="77777777" w:rsidR="00C810D9" w:rsidRDefault="00C810D9" w:rsidP="00F91B3F">
            <w:pPr>
              <w:widowControl w:val="0"/>
              <w:bidi/>
              <w:rPr>
                <w:sz w:val="24"/>
                <w:szCs w:val="24"/>
              </w:rPr>
            </w:pPr>
            <w:r>
              <w:rPr>
                <w:sz w:val="24"/>
                <w:szCs w:val="24"/>
                <w:rtl/>
              </w:rPr>
              <w:t>אשכול</w:t>
            </w:r>
          </w:p>
        </w:tc>
        <w:tc>
          <w:tcPr>
            <w:tcW w:w="2355" w:type="dxa"/>
            <w:tcBorders>
              <w:left w:val="single" w:sz="6" w:space="0" w:color="000000"/>
              <w:bottom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8281736" w14:textId="77777777" w:rsidR="00C810D9" w:rsidRDefault="00C810D9" w:rsidP="00F91B3F">
            <w:pPr>
              <w:widowControl w:val="0"/>
              <w:bidi/>
              <w:rPr>
                <w:sz w:val="24"/>
                <w:szCs w:val="24"/>
              </w:rPr>
            </w:pPr>
            <w:r>
              <w:rPr>
                <w:sz w:val="24"/>
                <w:szCs w:val="24"/>
                <w:rtl/>
              </w:rPr>
              <w:t>נעמה בר</w:t>
            </w:r>
          </w:p>
        </w:tc>
        <w:tc>
          <w:tcPr>
            <w:tcW w:w="2775" w:type="dxa"/>
            <w:tcBorders>
              <w:left w:val="single" w:sz="6" w:space="0" w:color="000000"/>
              <w:bottom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50F5359" w14:textId="77777777" w:rsidR="00C810D9" w:rsidRDefault="00C810D9" w:rsidP="00F91B3F">
            <w:pPr>
              <w:widowControl w:val="0"/>
              <w:bidi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8-9965264</w:t>
            </w:r>
          </w:p>
        </w:tc>
        <w:tc>
          <w:tcPr>
            <w:tcW w:w="3270" w:type="dxa"/>
            <w:tcBorders>
              <w:left w:val="single" w:sz="6" w:space="0" w:color="000000"/>
              <w:bottom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7FD6A47" w14:textId="77777777" w:rsidR="00C810D9" w:rsidRDefault="00C810D9" w:rsidP="00F91B3F">
            <w:pPr>
              <w:widowControl w:val="0"/>
              <w:bidi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m@erc.org.il</w:t>
            </w:r>
          </w:p>
        </w:tc>
      </w:tr>
      <w:tr w:rsidR="00C810D9" w14:paraId="3550D926" w14:textId="77777777" w:rsidTr="00F91B3F">
        <w:trPr>
          <w:trHeight w:val="315"/>
        </w:trPr>
        <w:tc>
          <w:tcPr>
            <w:tcW w:w="1545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316B448" w14:textId="77777777" w:rsidR="00C810D9" w:rsidRDefault="00C810D9" w:rsidP="00F91B3F">
            <w:pPr>
              <w:widowControl w:val="0"/>
              <w:bidi/>
              <w:rPr>
                <w:sz w:val="24"/>
                <w:szCs w:val="24"/>
              </w:rPr>
            </w:pPr>
            <w:r>
              <w:rPr>
                <w:sz w:val="24"/>
                <w:szCs w:val="24"/>
                <w:rtl/>
              </w:rPr>
              <w:t>אשקלון</w:t>
            </w:r>
          </w:p>
        </w:tc>
        <w:tc>
          <w:tcPr>
            <w:tcW w:w="2355" w:type="dxa"/>
            <w:tcBorders>
              <w:left w:val="single" w:sz="6" w:space="0" w:color="000000"/>
              <w:bottom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90F0718" w14:textId="77777777" w:rsidR="00C810D9" w:rsidRDefault="00C810D9" w:rsidP="00F91B3F">
            <w:pPr>
              <w:widowControl w:val="0"/>
              <w:bidi/>
              <w:rPr>
                <w:sz w:val="24"/>
                <w:szCs w:val="24"/>
              </w:rPr>
            </w:pPr>
            <w:r>
              <w:rPr>
                <w:sz w:val="24"/>
                <w:szCs w:val="24"/>
                <w:rtl/>
              </w:rPr>
              <w:t>פנינה אלבז</w:t>
            </w:r>
          </w:p>
        </w:tc>
        <w:tc>
          <w:tcPr>
            <w:tcW w:w="2775" w:type="dxa"/>
            <w:tcBorders>
              <w:left w:val="single" w:sz="6" w:space="0" w:color="000000"/>
              <w:bottom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09014DD" w14:textId="77777777" w:rsidR="00C810D9" w:rsidRDefault="00C810D9" w:rsidP="00F91B3F">
            <w:pPr>
              <w:widowControl w:val="0"/>
              <w:bidi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8-6748770/771/107</w:t>
            </w:r>
          </w:p>
        </w:tc>
        <w:tc>
          <w:tcPr>
            <w:tcW w:w="3270" w:type="dxa"/>
            <w:tcBorders>
              <w:left w:val="single" w:sz="6" w:space="0" w:color="000000"/>
              <w:bottom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27D2067" w14:textId="77777777" w:rsidR="00C810D9" w:rsidRDefault="00C810D9" w:rsidP="00F91B3F">
            <w:pPr>
              <w:widowControl w:val="0"/>
              <w:bidi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-violence@ashkelon.muni.il</w:t>
            </w:r>
          </w:p>
        </w:tc>
      </w:tr>
      <w:tr w:rsidR="00C810D9" w14:paraId="00170202" w14:textId="77777777" w:rsidTr="00F91B3F">
        <w:trPr>
          <w:trHeight w:val="315"/>
        </w:trPr>
        <w:tc>
          <w:tcPr>
            <w:tcW w:w="1545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9A75673" w14:textId="77777777" w:rsidR="00C810D9" w:rsidRDefault="00C810D9" w:rsidP="00F91B3F">
            <w:pPr>
              <w:widowControl w:val="0"/>
              <w:bidi/>
              <w:rPr>
                <w:sz w:val="24"/>
                <w:szCs w:val="24"/>
              </w:rPr>
            </w:pPr>
            <w:r>
              <w:rPr>
                <w:sz w:val="24"/>
                <w:szCs w:val="24"/>
                <w:rtl/>
              </w:rPr>
              <w:t>בית שמש</w:t>
            </w:r>
          </w:p>
        </w:tc>
        <w:tc>
          <w:tcPr>
            <w:tcW w:w="2355" w:type="dxa"/>
            <w:tcBorders>
              <w:left w:val="single" w:sz="6" w:space="0" w:color="000000"/>
              <w:bottom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3AC7D34" w14:textId="77777777" w:rsidR="00C810D9" w:rsidRDefault="00C810D9" w:rsidP="00F91B3F">
            <w:pPr>
              <w:widowControl w:val="0"/>
              <w:bidi/>
              <w:rPr>
                <w:sz w:val="24"/>
                <w:szCs w:val="24"/>
              </w:rPr>
            </w:pPr>
            <w:r>
              <w:rPr>
                <w:sz w:val="24"/>
                <w:szCs w:val="24"/>
                <w:rtl/>
              </w:rPr>
              <w:t>ענבל טבעון</w:t>
            </w:r>
          </w:p>
        </w:tc>
        <w:tc>
          <w:tcPr>
            <w:tcW w:w="2775" w:type="dxa"/>
            <w:tcBorders>
              <w:left w:val="single" w:sz="6" w:space="0" w:color="000000"/>
              <w:bottom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B4BFE72" w14:textId="77777777" w:rsidR="00C810D9" w:rsidRDefault="00C810D9" w:rsidP="00F91B3F">
            <w:pPr>
              <w:widowControl w:val="0"/>
              <w:bidi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73-2800540</w:t>
            </w:r>
          </w:p>
        </w:tc>
        <w:tc>
          <w:tcPr>
            <w:tcW w:w="3270" w:type="dxa"/>
            <w:tcBorders>
              <w:left w:val="single" w:sz="6" w:space="0" w:color="000000"/>
              <w:bottom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D6D2AFE" w14:textId="77777777" w:rsidR="00C810D9" w:rsidRDefault="00C810D9" w:rsidP="00F91B3F">
            <w:pPr>
              <w:widowControl w:val="0"/>
              <w:bidi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zipora@bch.org.il</w:t>
            </w:r>
          </w:p>
        </w:tc>
      </w:tr>
      <w:tr w:rsidR="00C810D9" w14:paraId="610C6130" w14:textId="77777777" w:rsidTr="00F91B3F">
        <w:trPr>
          <w:trHeight w:val="315"/>
        </w:trPr>
        <w:tc>
          <w:tcPr>
            <w:tcW w:w="1545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DB4AEE4" w14:textId="77777777" w:rsidR="00C810D9" w:rsidRDefault="00C810D9" w:rsidP="00F91B3F">
            <w:pPr>
              <w:widowControl w:val="0"/>
              <w:bidi/>
              <w:rPr>
                <w:sz w:val="24"/>
                <w:szCs w:val="24"/>
              </w:rPr>
            </w:pPr>
            <w:r>
              <w:rPr>
                <w:sz w:val="24"/>
                <w:szCs w:val="24"/>
                <w:rtl/>
              </w:rPr>
              <w:t>ביתר עלית</w:t>
            </w:r>
          </w:p>
        </w:tc>
        <w:tc>
          <w:tcPr>
            <w:tcW w:w="2355" w:type="dxa"/>
            <w:tcBorders>
              <w:left w:val="single" w:sz="6" w:space="0" w:color="000000"/>
              <w:bottom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7A62217" w14:textId="77777777" w:rsidR="00C810D9" w:rsidRDefault="00C810D9" w:rsidP="00F91B3F">
            <w:pPr>
              <w:widowControl w:val="0"/>
              <w:bidi/>
              <w:rPr>
                <w:sz w:val="24"/>
                <w:szCs w:val="24"/>
              </w:rPr>
            </w:pPr>
            <w:r>
              <w:rPr>
                <w:sz w:val="24"/>
                <w:szCs w:val="24"/>
                <w:rtl/>
              </w:rPr>
              <w:t>ענבל טבעון</w:t>
            </w:r>
          </w:p>
        </w:tc>
        <w:tc>
          <w:tcPr>
            <w:tcW w:w="2775" w:type="dxa"/>
            <w:tcBorders>
              <w:left w:val="single" w:sz="6" w:space="0" w:color="000000"/>
              <w:bottom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B76BBDD" w14:textId="77777777" w:rsidR="00C810D9" w:rsidRDefault="00C810D9" w:rsidP="00F91B3F">
            <w:pPr>
              <w:widowControl w:val="0"/>
              <w:bidi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73-2800540</w:t>
            </w:r>
          </w:p>
        </w:tc>
        <w:tc>
          <w:tcPr>
            <w:tcW w:w="3270" w:type="dxa"/>
            <w:tcBorders>
              <w:left w:val="single" w:sz="6" w:space="0" w:color="000000"/>
              <w:bottom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5121069" w14:textId="77777777" w:rsidR="00C810D9" w:rsidRDefault="00C810D9" w:rsidP="00F91B3F">
            <w:pPr>
              <w:widowControl w:val="0"/>
              <w:bidi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zipora@bch.org.il</w:t>
            </w:r>
          </w:p>
        </w:tc>
      </w:tr>
      <w:tr w:rsidR="00C810D9" w14:paraId="0472B55E" w14:textId="77777777" w:rsidTr="00F91B3F">
        <w:trPr>
          <w:trHeight w:val="315"/>
        </w:trPr>
        <w:tc>
          <w:tcPr>
            <w:tcW w:w="1545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2F94E7F" w14:textId="77777777" w:rsidR="00C810D9" w:rsidRDefault="00C810D9" w:rsidP="00F91B3F">
            <w:pPr>
              <w:widowControl w:val="0"/>
              <w:bidi/>
              <w:rPr>
                <w:sz w:val="24"/>
                <w:szCs w:val="24"/>
              </w:rPr>
            </w:pPr>
            <w:r>
              <w:rPr>
                <w:sz w:val="24"/>
                <w:szCs w:val="24"/>
                <w:rtl/>
              </w:rPr>
              <w:t>בת ים</w:t>
            </w:r>
          </w:p>
        </w:tc>
        <w:tc>
          <w:tcPr>
            <w:tcW w:w="2355" w:type="dxa"/>
            <w:tcBorders>
              <w:left w:val="single" w:sz="6" w:space="0" w:color="000000"/>
              <w:bottom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14532BC" w14:textId="77777777" w:rsidR="00C810D9" w:rsidRDefault="00C810D9" w:rsidP="00F91B3F">
            <w:pPr>
              <w:widowControl w:val="0"/>
              <w:bidi/>
              <w:rPr>
                <w:sz w:val="24"/>
                <w:szCs w:val="24"/>
              </w:rPr>
            </w:pPr>
            <w:r>
              <w:rPr>
                <w:sz w:val="24"/>
                <w:szCs w:val="24"/>
                <w:rtl/>
              </w:rPr>
              <w:t xml:space="preserve">יוליה </w:t>
            </w:r>
            <w:proofErr w:type="spellStart"/>
            <w:r>
              <w:rPr>
                <w:sz w:val="24"/>
                <w:szCs w:val="24"/>
                <w:rtl/>
              </w:rPr>
              <w:t>דציקובסקי</w:t>
            </w:r>
            <w:proofErr w:type="spellEnd"/>
          </w:p>
        </w:tc>
        <w:tc>
          <w:tcPr>
            <w:tcW w:w="2775" w:type="dxa"/>
            <w:tcBorders>
              <w:left w:val="single" w:sz="6" w:space="0" w:color="000000"/>
              <w:bottom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6B80C8B" w14:textId="77777777" w:rsidR="00C810D9" w:rsidRDefault="00C810D9" w:rsidP="00F91B3F">
            <w:pPr>
              <w:widowControl w:val="0"/>
              <w:bidi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3-5069563</w:t>
            </w:r>
          </w:p>
        </w:tc>
        <w:tc>
          <w:tcPr>
            <w:tcW w:w="3270" w:type="dxa"/>
            <w:tcBorders>
              <w:left w:val="single" w:sz="6" w:space="0" w:color="000000"/>
              <w:bottom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DC61DD2" w14:textId="77777777" w:rsidR="00C810D9" w:rsidRDefault="00C810D9" w:rsidP="00F91B3F">
            <w:pPr>
              <w:widowControl w:val="0"/>
              <w:bidi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ulia@bat-yam.muni.il</w:t>
            </w:r>
          </w:p>
        </w:tc>
      </w:tr>
      <w:tr w:rsidR="00C810D9" w14:paraId="1CB755B6" w14:textId="77777777" w:rsidTr="00F91B3F">
        <w:trPr>
          <w:trHeight w:val="315"/>
        </w:trPr>
        <w:tc>
          <w:tcPr>
            <w:tcW w:w="1545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FA493D7" w14:textId="77777777" w:rsidR="00C810D9" w:rsidRDefault="00C810D9" w:rsidP="00F91B3F">
            <w:pPr>
              <w:widowControl w:val="0"/>
              <w:bidi/>
              <w:rPr>
                <w:sz w:val="24"/>
                <w:szCs w:val="24"/>
              </w:rPr>
            </w:pPr>
            <w:r>
              <w:rPr>
                <w:sz w:val="24"/>
                <w:szCs w:val="24"/>
                <w:rtl/>
              </w:rPr>
              <w:t>דימונה</w:t>
            </w:r>
          </w:p>
        </w:tc>
        <w:tc>
          <w:tcPr>
            <w:tcW w:w="2355" w:type="dxa"/>
            <w:tcBorders>
              <w:left w:val="single" w:sz="6" w:space="0" w:color="000000"/>
              <w:bottom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7C87DE4" w14:textId="77777777" w:rsidR="00C810D9" w:rsidRDefault="00C810D9" w:rsidP="00F91B3F">
            <w:pPr>
              <w:widowControl w:val="0"/>
              <w:bidi/>
              <w:rPr>
                <w:sz w:val="24"/>
                <w:szCs w:val="24"/>
              </w:rPr>
            </w:pPr>
            <w:r>
              <w:rPr>
                <w:sz w:val="24"/>
                <w:szCs w:val="24"/>
                <w:rtl/>
              </w:rPr>
              <w:t xml:space="preserve">אופירה </w:t>
            </w:r>
            <w:proofErr w:type="spellStart"/>
            <w:r>
              <w:rPr>
                <w:sz w:val="24"/>
                <w:szCs w:val="24"/>
                <w:rtl/>
              </w:rPr>
              <w:t>אליגון</w:t>
            </w:r>
            <w:proofErr w:type="spellEnd"/>
          </w:p>
        </w:tc>
        <w:tc>
          <w:tcPr>
            <w:tcW w:w="2775" w:type="dxa"/>
            <w:tcBorders>
              <w:left w:val="single" w:sz="6" w:space="0" w:color="000000"/>
              <w:bottom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192650D" w14:textId="77777777" w:rsidR="00C810D9" w:rsidRDefault="00C810D9" w:rsidP="00F91B3F">
            <w:pPr>
              <w:widowControl w:val="0"/>
              <w:bidi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73-2756130</w:t>
            </w:r>
          </w:p>
        </w:tc>
        <w:tc>
          <w:tcPr>
            <w:tcW w:w="3270" w:type="dxa"/>
            <w:tcBorders>
              <w:left w:val="single" w:sz="6" w:space="0" w:color="000000"/>
              <w:bottom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83B79AA" w14:textId="77777777" w:rsidR="00C810D9" w:rsidRDefault="00C810D9" w:rsidP="00F91B3F">
            <w:pPr>
              <w:widowControl w:val="0"/>
              <w:bidi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firaos@dimona.muni.il</w:t>
            </w:r>
          </w:p>
        </w:tc>
      </w:tr>
      <w:tr w:rsidR="00C810D9" w14:paraId="4881F204" w14:textId="77777777" w:rsidTr="00F91B3F">
        <w:trPr>
          <w:trHeight w:val="315"/>
        </w:trPr>
        <w:tc>
          <w:tcPr>
            <w:tcW w:w="1545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05FF0C6" w14:textId="77777777" w:rsidR="00C810D9" w:rsidRDefault="00C810D9" w:rsidP="00F91B3F">
            <w:pPr>
              <w:widowControl w:val="0"/>
              <w:bidi/>
              <w:rPr>
                <w:sz w:val="24"/>
                <w:szCs w:val="24"/>
              </w:rPr>
            </w:pPr>
            <w:r>
              <w:rPr>
                <w:sz w:val="24"/>
                <w:szCs w:val="24"/>
                <w:rtl/>
              </w:rPr>
              <w:t>הוד השרון</w:t>
            </w:r>
          </w:p>
        </w:tc>
        <w:tc>
          <w:tcPr>
            <w:tcW w:w="2355" w:type="dxa"/>
            <w:tcBorders>
              <w:left w:val="single" w:sz="6" w:space="0" w:color="000000"/>
              <w:bottom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BA4A49C" w14:textId="77777777" w:rsidR="00C810D9" w:rsidRDefault="00C810D9" w:rsidP="00F91B3F">
            <w:pPr>
              <w:widowControl w:val="0"/>
              <w:bidi/>
              <w:rPr>
                <w:sz w:val="24"/>
                <w:szCs w:val="24"/>
              </w:rPr>
            </w:pPr>
            <w:r>
              <w:rPr>
                <w:sz w:val="24"/>
                <w:szCs w:val="24"/>
                <w:rtl/>
              </w:rPr>
              <w:t>מירית דורון</w:t>
            </w:r>
          </w:p>
        </w:tc>
        <w:tc>
          <w:tcPr>
            <w:tcW w:w="2775" w:type="dxa"/>
            <w:tcBorders>
              <w:left w:val="single" w:sz="6" w:space="0" w:color="000000"/>
              <w:bottom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64BD5DB" w14:textId="77777777" w:rsidR="00C810D9" w:rsidRDefault="00C810D9" w:rsidP="00F91B3F">
            <w:pPr>
              <w:widowControl w:val="0"/>
              <w:bidi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9-8894540</w:t>
            </w:r>
          </w:p>
        </w:tc>
        <w:tc>
          <w:tcPr>
            <w:tcW w:w="3270" w:type="dxa"/>
            <w:tcBorders>
              <w:left w:val="single" w:sz="6" w:space="0" w:color="000000"/>
              <w:bottom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657FC97" w14:textId="77777777" w:rsidR="00C810D9" w:rsidRDefault="00C810D9" w:rsidP="00F91B3F">
            <w:pPr>
              <w:widowControl w:val="0"/>
              <w:bidi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iritd@hod-hasharon.muni.il</w:t>
            </w:r>
          </w:p>
        </w:tc>
      </w:tr>
      <w:tr w:rsidR="00C810D9" w14:paraId="2B62BD9E" w14:textId="77777777" w:rsidTr="00F91B3F">
        <w:trPr>
          <w:trHeight w:val="315"/>
        </w:trPr>
        <w:tc>
          <w:tcPr>
            <w:tcW w:w="1545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C2E5008" w14:textId="77777777" w:rsidR="00C810D9" w:rsidRDefault="00C810D9" w:rsidP="00F91B3F">
            <w:pPr>
              <w:widowControl w:val="0"/>
              <w:bidi/>
              <w:rPr>
                <w:sz w:val="24"/>
                <w:szCs w:val="24"/>
              </w:rPr>
            </w:pPr>
            <w:r>
              <w:rPr>
                <w:sz w:val="24"/>
                <w:szCs w:val="24"/>
                <w:rtl/>
              </w:rPr>
              <w:t>הרצליה</w:t>
            </w:r>
          </w:p>
        </w:tc>
        <w:tc>
          <w:tcPr>
            <w:tcW w:w="2355" w:type="dxa"/>
            <w:tcBorders>
              <w:left w:val="single" w:sz="6" w:space="0" w:color="000000"/>
              <w:bottom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7C10ECF" w14:textId="77777777" w:rsidR="00C810D9" w:rsidRDefault="00C810D9" w:rsidP="00F91B3F">
            <w:pPr>
              <w:widowControl w:val="0"/>
              <w:bidi/>
              <w:rPr>
                <w:sz w:val="24"/>
                <w:szCs w:val="24"/>
              </w:rPr>
            </w:pPr>
            <w:r>
              <w:rPr>
                <w:sz w:val="24"/>
                <w:szCs w:val="24"/>
                <w:rtl/>
              </w:rPr>
              <w:t xml:space="preserve">אריאלה </w:t>
            </w:r>
            <w:proofErr w:type="spellStart"/>
            <w:r>
              <w:rPr>
                <w:sz w:val="24"/>
                <w:szCs w:val="24"/>
                <w:rtl/>
              </w:rPr>
              <w:t>בילצ'קי</w:t>
            </w:r>
            <w:proofErr w:type="spellEnd"/>
          </w:p>
        </w:tc>
        <w:tc>
          <w:tcPr>
            <w:tcW w:w="2775" w:type="dxa"/>
            <w:tcBorders>
              <w:left w:val="single" w:sz="6" w:space="0" w:color="000000"/>
              <w:bottom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461F51D" w14:textId="77777777" w:rsidR="00C810D9" w:rsidRDefault="00C810D9" w:rsidP="00F91B3F">
            <w:pPr>
              <w:widowControl w:val="0"/>
              <w:bidi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9-9554151</w:t>
            </w:r>
          </w:p>
        </w:tc>
        <w:tc>
          <w:tcPr>
            <w:tcW w:w="3270" w:type="dxa"/>
            <w:tcBorders>
              <w:left w:val="single" w:sz="6" w:space="0" w:color="000000"/>
              <w:bottom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D05322D" w14:textId="77777777" w:rsidR="00C810D9" w:rsidRDefault="00C810D9" w:rsidP="00F91B3F">
            <w:pPr>
              <w:widowControl w:val="0"/>
              <w:bidi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rielab@herzliya.muni.il</w:t>
            </w:r>
          </w:p>
        </w:tc>
      </w:tr>
      <w:tr w:rsidR="00C810D9" w14:paraId="7AA70A25" w14:textId="77777777" w:rsidTr="00F91B3F">
        <w:trPr>
          <w:trHeight w:val="555"/>
        </w:trPr>
        <w:tc>
          <w:tcPr>
            <w:tcW w:w="1545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6112501" w14:textId="77777777" w:rsidR="00C810D9" w:rsidRDefault="00C810D9" w:rsidP="00F91B3F">
            <w:pPr>
              <w:widowControl w:val="0"/>
              <w:bidi/>
              <w:rPr>
                <w:sz w:val="24"/>
                <w:szCs w:val="24"/>
              </w:rPr>
            </w:pPr>
            <w:r>
              <w:rPr>
                <w:sz w:val="24"/>
                <w:szCs w:val="24"/>
                <w:rtl/>
              </w:rPr>
              <w:t>חבל מודיעין</w:t>
            </w:r>
          </w:p>
        </w:tc>
        <w:tc>
          <w:tcPr>
            <w:tcW w:w="2355" w:type="dxa"/>
            <w:tcBorders>
              <w:left w:val="single" w:sz="6" w:space="0" w:color="000000"/>
              <w:bottom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AC5393B" w14:textId="77777777" w:rsidR="00C810D9" w:rsidRDefault="00C810D9" w:rsidP="00F91B3F">
            <w:pPr>
              <w:widowControl w:val="0"/>
              <w:bidi/>
              <w:rPr>
                <w:sz w:val="24"/>
                <w:szCs w:val="24"/>
              </w:rPr>
            </w:pPr>
            <w:r>
              <w:rPr>
                <w:sz w:val="24"/>
                <w:szCs w:val="24"/>
                <w:rtl/>
              </w:rPr>
              <w:t>אפרת יצחקי</w:t>
            </w:r>
          </w:p>
        </w:tc>
        <w:tc>
          <w:tcPr>
            <w:tcW w:w="2775" w:type="dxa"/>
            <w:tcBorders>
              <w:left w:val="single" w:sz="6" w:space="0" w:color="000000"/>
              <w:bottom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B316A2B" w14:textId="77777777" w:rsidR="00C810D9" w:rsidRDefault="00C810D9" w:rsidP="00F91B3F">
            <w:pPr>
              <w:widowControl w:val="0"/>
              <w:bidi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3-5186820</w:t>
            </w:r>
          </w:p>
        </w:tc>
        <w:tc>
          <w:tcPr>
            <w:tcW w:w="3270" w:type="dxa"/>
            <w:tcBorders>
              <w:left w:val="single" w:sz="6" w:space="0" w:color="000000"/>
              <w:bottom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1C2D661" w14:textId="77777777" w:rsidR="00C810D9" w:rsidRDefault="00C810D9" w:rsidP="00F91B3F">
            <w:pPr>
              <w:widowControl w:val="0"/>
              <w:bidi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womentherapy@modiin-region.muni.il</w:t>
            </w:r>
          </w:p>
        </w:tc>
      </w:tr>
      <w:tr w:rsidR="00C810D9" w14:paraId="1A02B50B" w14:textId="77777777" w:rsidTr="00F91B3F">
        <w:trPr>
          <w:trHeight w:val="315"/>
        </w:trPr>
        <w:tc>
          <w:tcPr>
            <w:tcW w:w="1545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53D3582" w14:textId="77777777" w:rsidR="00C810D9" w:rsidRDefault="00C810D9" w:rsidP="00F91B3F">
            <w:pPr>
              <w:widowControl w:val="0"/>
              <w:bidi/>
              <w:rPr>
                <w:sz w:val="24"/>
                <w:szCs w:val="24"/>
              </w:rPr>
            </w:pPr>
            <w:r>
              <w:rPr>
                <w:sz w:val="24"/>
                <w:szCs w:val="24"/>
                <w:rtl/>
              </w:rPr>
              <w:t>חולון</w:t>
            </w:r>
          </w:p>
        </w:tc>
        <w:tc>
          <w:tcPr>
            <w:tcW w:w="2355" w:type="dxa"/>
            <w:tcBorders>
              <w:left w:val="single" w:sz="6" w:space="0" w:color="000000"/>
              <w:bottom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83AB709" w14:textId="77777777" w:rsidR="00C810D9" w:rsidRDefault="00C810D9" w:rsidP="00F91B3F">
            <w:pPr>
              <w:widowControl w:val="0"/>
              <w:bidi/>
              <w:rPr>
                <w:sz w:val="24"/>
                <w:szCs w:val="24"/>
              </w:rPr>
            </w:pPr>
            <w:r>
              <w:rPr>
                <w:sz w:val="24"/>
                <w:szCs w:val="24"/>
                <w:rtl/>
              </w:rPr>
              <w:t>נאוה זילברשטיין</w:t>
            </w:r>
          </w:p>
        </w:tc>
        <w:tc>
          <w:tcPr>
            <w:tcW w:w="2775" w:type="dxa"/>
            <w:tcBorders>
              <w:left w:val="single" w:sz="6" w:space="0" w:color="000000"/>
              <w:bottom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F8CA306" w14:textId="77777777" w:rsidR="00C810D9" w:rsidRDefault="00C810D9" w:rsidP="00F91B3F">
            <w:pPr>
              <w:widowControl w:val="0"/>
              <w:bidi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3-5025700</w:t>
            </w:r>
          </w:p>
        </w:tc>
        <w:tc>
          <w:tcPr>
            <w:tcW w:w="3270" w:type="dxa"/>
            <w:tcBorders>
              <w:left w:val="single" w:sz="6" w:space="0" w:color="000000"/>
              <w:bottom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156CCFC" w14:textId="77777777" w:rsidR="00C810D9" w:rsidRDefault="00C810D9" w:rsidP="00F91B3F">
            <w:pPr>
              <w:widowControl w:val="0"/>
              <w:bidi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avaZ@Holon.muni.il</w:t>
            </w:r>
          </w:p>
        </w:tc>
      </w:tr>
      <w:tr w:rsidR="00C810D9" w14:paraId="1D6B8AFA" w14:textId="77777777" w:rsidTr="00F91B3F">
        <w:trPr>
          <w:trHeight w:val="315"/>
        </w:trPr>
        <w:tc>
          <w:tcPr>
            <w:tcW w:w="1545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4E82422" w14:textId="77777777" w:rsidR="00C810D9" w:rsidRDefault="00C810D9" w:rsidP="00F91B3F">
            <w:pPr>
              <w:widowControl w:val="0"/>
              <w:bidi/>
              <w:rPr>
                <w:sz w:val="24"/>
                <w:szCs w:val="24"/>
              </w:rPr>
            </w:pPr>
            <w:r>
              <w:rPr>
                <w:sz w:val="24"/>
                <w:szCs w:val="24"/>
                <w:rtl/>
              </w:rPr>
              <w:t>חוף אשקלון</w:t>
            </w:r>
          </w:p>
        </w:tc>
        <w:tc>
          <w:tcPr>
            <w:tcW w:w="2355" w:type="dxa"/>
            <w:tcBorders>
              <w:left w:val="single" w:sz="6" w:space="0" w:color="000000"/>
              <w:bottom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8BF34F3" w14:textId="77777777" w:rsidR="00C810D9" w:rsidRDefault="00C810D9" w:rsidP="00F91B3F">
            <w:pPr>
              <w:widowControl w:val="0"/>
              <w:bidi/>
              <w:rPr>
                <w:sz w:val="24"/>
                <w:szCs w:val="24"/>
              </w:rPr>
            </w:pPr>
            <w:r>
              <w:rPr>
                <w:sz w:val="24"/>
                <w:szCs w:val="24"/>
                <w:rtl/>
              </w:rPr>
              <w:t xml:space="preserve">דיאנה </w:t>
            </w:r>
            <w:proofErr w:type="spellStart"/>
            <w:r>
              <w:rPr>
                <w:sz w:val="24"/>
                <w:szCs w:val="24"/>
                <w:rtl/>
              </w:rPr>
              <w:t>קויפמן</w:t>
            </w:r>
            <w:proofErr w:type="spellEnd"/>
            <w:r>
              <w:rPr>
                <w:sz w:val="24"/>
                <w:szCs w:val="24"/>
                <w:rtl/>
              </w:rPr>
              <w:t xml:space="preserve"> גל</w:t>
            </w:r>
          </w:p>
        </w:tc>
        <w:tc>
          <w:tcPr>
            <w:tcW w:w="2775" w:type="dxa"/>
            <w:tcBorders>
              <w:left w:val="single" w:sz="6" w:space="0" w:color="000000"/>
              <w:bottom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A5F06DA" w14:textId="77777777" w:rsidR="00C810D9" w:rsidRDefault="00C810D9" w:rsidP="00F91B3F">
            <w:pPr>
              <w:widowControl w:val="0"/>
              <w:bidi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8-6775534</w:t>
            </w:r>
          </w:p>
        </w:tc>
        <w:tc>
          <w:tcPr>
            <w:tcW w:w="3270" w:type="dxa"/>
            <w:tcBorders>
              <w:left w:val="single" w:sz="6" w:space="0" w:color="000000"/>
              <w:bottom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A9691FE" w14:textId="77777777" w:rsidR="00C810D9" w:rsidRDefault="00C810D9" w:rsidP="00F91B3F">
            <w:pPr>
              <w:widowControl w:val="0"/>
              <w:bidi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iana@hof-ashkelon.org.il</w:t>
            </w:r>
          </w:p>
        </w:tc>
      </w:tr>
      <w:tr w:rsidR="00C810D9" w14:paraId="5EEFD002" w14:textId="77777777" w:rsidTr="00F91B3F">
        <w:trPr>
          <w:trHeight w:val="315"/>
        </w:trPr>
        <w:tc>
          <w:tcPr>
            <w:tcW w:w="1545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1BF5A28" w14:textId="77777777" w:rsidR="00C810D9" w:rsidRDefault="00C810D9" w:rsidP="00F91B3F">
            <w:pPr>
              <w:widowControl w:val="0"/>
              <w:bidi/>
              <w:rPr>
                <w:sz w:val="24"/>
                <w:szCs w:val="24"/>
              </w:rPr>
            </w:pPr>
            <w:r>
              <w:rPr>
                <w:sz w:val="24"/>
                <w:szCs w:val="24"/>
                <w:rtl/>
              </w:rPr>
              <w:t>חוף הכרמל</w:t>
            </w:r>
          </w:p>
        </w:tc>
        <w:tc>
          <w:tcPr>
            <w:tcW w:w="2355" w:type="dxa"/>
            <w:tcBorders>
              <w:left w:val="single" w:sz="6" w:space="0" w:color="000000"/>
              <w:bottom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4F2995B" w14:textId="77777777" w:rsidR="00C810D9" w:rsidRDefault="00C810D9" w:rsidP="00F91B3F">
            <w:pPr>
              <w:widowControl w:val="0"/>
              <w:bidi/>
              <w:rPr>
                <w:sz w:val="24"/>
                <w:szCs w:val="24"/>
              </w:rPr>
            </w:pPr>
            <w:r>
              <w:rPr>
                <w:sz w:val="24"/>
                <w:szCs w:val="24"/>
                <w:rtl/>
              </w:rPr>
              <w:t>שרונה פישמן פריד</w:t>
            </w:r>
          </w:p>
        </w:tc>
        <w:tc>
          <w:tcPr>
            <w:tcW w:w="2775" w:type="dxa"/>
            <w:tcBorders>
              <w:left w:val="single" w:sz="6" w:space="0" w:color="000000"/>
              <w:bottom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9F21651" w14:textId="77777777" w:rsidR="00C810D9" w:rsidRDefault="00C810D9" w:rsidP="00F91B3F">
            <w:pPr>
              <w:widowControl w:val="0"/>
              <w:bidi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4-9542279</w:t>
            </w:r>
          </w:p>
        </w:tc>
        <w:tc>
          <w:tcPr>
            <w:tcW w:w="3270" w:type="dxa"/>
            <w:tcBorders>
              <w:left w:val="single" w:sz="6" w:space="0" w:color="000000"/>
              <w:bottom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74F0E98" w14:textId="77777777" w:rsidR="00C810D9" w:rsidRDefault="00C810D9" w:rsidP="00F91B3F">
            <w:pPr>
              <w:widowControl w:val="0"/>
              <w:bidi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haronaf@hcarmel.org.il</w:t>
            </w:r>
          </w:p>
        </w:tc>
      </w:tr>
      <w:tr w:rsidR="00C810D9" w14:paraId="33EE79BD" w14:textId="77777777" w:rsidTr="00F91B3F">
        <w:trPr>
          <w:trHeight w:val="315"/>
        </w:trPr>
        <w:tc>
          <w:tcPr>
            <w:tcW w:w="1545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10BC10F" w14:textId="77777777" w:rsidR="00C810D9" w:rsidRDefault="00C810D9" w:rsidP="00F91B3F">
            <w:pPr>
              <w:widowControl w:val="0"/>
              <w:bidi/>
              <w:rPr>
                <w:sz w:val="24"/>
                <w:szCs w:val="24"/>
              </w:rPr>
            </w:pPr>
            <w:r>
              <w:rPr>
                <w:sz w:val="24"/>
                <w:szCs w:val="24"/>
                <w:rtl/>
              </w:rPr>
              <w:t>טירת הכרמל</w:t>
            </w:r>
          </w:p>
        </w:tc>
        <w:tc>
          <w:tcPr>
            <w:tcW w:w="2355" w:type="dxa"/>
            <w:tcBorders>
              <w:left w:val="single" w:sz="6" w:space="0" w:color="000000"/>
              <w:bottom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AFA183E" w14:textId="77777777" w:rsidR="00C810D9" w:rsidRDefault="00C810D9" w:rsidP="00F91B3F">
            <w:pPr>
              <w:widowControl w:val="0"/>
              <w:bidi/>
              <w:rPr>
                <w:sz w:val="24"/>
                <w:szCs w:val="24"/>
              </w:rPr>
            </w:pPr>
            <w:r>
              <w:rPr>
                <w:sz w:val="24"/>
                <w:szCs w:val="24"/>
                <w:rtl/>
              </w:rPr>
              <w:t>מירב בועז</w:t>
            </w:r>
          </w:p>
        </w:tc>
        <w:tc>
          <w:tcPr>
            <w:tcW w:w="2775" w:type="dxa"/>
            <w:tcBorders>
              <w:left w:val="single" w:sz="6" w:space="0" w:color="000000"/>
              <w:bottom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780DA6A" w14:textId="77777777" w:rsidR="00C810D9" w:rsidRDefault="00C810D9" w:rsidP="00F91B3F">
            <w:pPr>
              <w:widowControl w:val="0"/>
              <w:bidi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4-6803380</w:t>
            </w:r>
          </w:p>
        </w:tc>
        <w:tc>
          <w:tcPr>
            <w:tcW w:w="3270" w:type="dxa"/>
            <w:tcBorders>
              <w:left w:val="single" w:sz="6" w:space="0" w:color="000000"/>
              <w:bottom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547F0D3" w14:textId="77777777" w:rsidR="00C810D9" w:rsidRDefault="00C810D9" w:rsidP="00F91B3F">
            <w:pPr>
              <w:widowControl w:val="0"/>
              <w:bidi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meravb@tirat-</w:t>
            </w:r>
            <w:proofErr w:type="gramStart"/>
            <w:r>
              <w:rPr>
                <w:sz w:val="24"/>
                <w:szCs w:val="24"/>
              </w:rPr>
              <w:t>carmel,muni.il</w:t>
            </w:r>
            <w:proofErr w:type="spellEnd"/>
            <w:proofErr w:type="gramEnd"/>
          </w:p>
        </w:tc>
      </w:tr>
      <w:tr w:rsidR="00C810D9" w14:paraId="3F6B6409" w14:textId="77777777" w:rsidTr="00F91B3F">
        <w:trPr>
          <w:trHeight w:val="315"/>
        </w:trPr>
        <w:tc>
          <w:tcPr>
            <w:tcW w:w="1545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EC10C25" w14:textId="77777777" w:rsidR="00C810D9" w:rsidRDefault="00C810D9" w:rsidP="00F91B3F">
            <w:pPr>
              <w:widowControl w:val="0"/>
              <w:bidi/>
              <w:rPr>
                <w:sz w:val="24"/>
                <w:szCs w:val="24"/>
              </w:rPr>
            </w:pPr>
            <w:r>
              <w:rPr>
                <w:sz w:val="24"/>
                <w:szCs w:val="24"/>
                <w:rtl/>
              </w:rPr>
              <w:lastRenderedPageBreak/>
              <w:t>יבנה</w:t>
            </w:r>
          </w:p>
        </w:tc>
        <w:tc>
          <w:tcPr>
            <w:tcW w:w="2355" w:type="dxa"/>
            <w:tcBorders>
              <w:left w:val="single" w:sz="6" w:space="0" w:color="000000"/>
              <w:bottom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EFBC208" w14:textId="77777777" w:rsidR="00C810D9" w:rsidRDefault="00C810D9" w:rsidP="00F91B3F">
            <w:pPr>
              <w:widowControl w:val="0"/>
              <w:bidi/>
              <w:rPr>
                <w:sz w:val="24"/>
                <w:szCs w:val="24"/>
              </w:rPr>
            </w:pPr>
            <w:r>
              <w:rPr>
                <w:sz w:val="24"/>
                <w:szCs w:val="24"/>
                <w:rtl/>
              </w:rPr>
              <w:t xml:space="preserve">קרן </w:t>
            </w:r>
            <w:proofErr w:type="spellStart"/>
            <w:r>
              <w:rPr>
                <w:sz w:val="24"/>
                <w:szCs w:val="24"/>
                <w:rtl/>
              </w:rPr>
              <w:t>קוזניץ</w:t>
            </w:r>
            <w:proofErr w:type="spellEnd"/>
          </w:p>
        </w:tc>
        <w:tc>
          <w:tcPr>
            <w:tcW w:w="2775" w:type="dxa"/>
            <w:tcBorders>
              <w:left w:val="single" w:sz="6" w:space="0" w:color="000000"/>
              <w:bottom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B4F778A" w14:textId="77777777" w:rsidR="00C810D9" w:rsidRDefault="00C810D9" w:rsidP="00F91B3F">
            <w:pPr>
              <w:widowControl w:val="0"/>
              <w:bidi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8-9439811/2</w:t>
            </w:r>
          </w:p>
        </w:tc>
        <w:tc>
          <w:tcPr>
            <w:tcW w:w="3270" w:type="dxa"/>
            <w:tcBorders>
              <w:left w:val="single" w:sz="6" w:space="0" w:color="000000"/>
              <w:bottom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2A99951" w14:textId="77777777" w:rsidR="00C810D9" w:rsidRDefault="00C810D9" w:rsidP="00F91B3F">
            <w:pPr>
              <w:widowControl w:val="0"/>
              <w:bidi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kerenk@yavne.muni.il</w:t>
            </w:r>
          </w:p>
        </w:tc>
      </w:tr>
      <w:tr w:rsidR="00C810D9" w14:paraId="37A13B02" w14:textId="77777777" w:rsidTr="00F91B3F">
        <w:trPr>
          <w:trHeight w:val="315"/>
        </w:trPr>
        <w:tc>
          <w:tcPr>
            <w:tcW w:w="1545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5E97C2D" w14:textId="77777777" w:rsidR="00C810D9" w:rsidRDefault="00C810D9" w:rsidP="00F91B3F">
            <w:pPr>
              <w:widowControl w:val="0"/>
              <w:bidi/>
              <w:rPr>
                <w:sz w:val="24"/>
                <w:szCs w:val="24"/>
              </w:rPr>
            </w:pPr>
            <w:r>
              <w:rPr>
                <w:sz w:val="24"/>
                <w:szCs w:val="24"/>
                <w:rtl/>
              </w:rPr>
              <w:t>יהוד</w:t>
            </w:r>
          </w:p>
        </w:tc>
        <w:tc>
          <w:tcPr>
            <w:tcW w:w="2355" w:type="dxa"/>
            <w:tcBorders>
              <w:left w:val="single" w:sz="6" w:space="0" w:color="000000"/>
              <w:bottom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94D78BB" w14:textId="77777777" w:rsidR="00C810D9" w:rsidRDefault="00C810D9" w:rsidP="00F91B3F">
            <w:pPr>
              <w:widowControl w:val="0"/>
              <w:bidi/>
              <w:rPr>
                <w:sz w:val="24"/>
                <w:szCs w:val="24"/>
              </w:rPr>
            </w:pPr>
            <w:r>
              <w:rPr>
                <w:sz w:val="24"/>
                <w:szCs w:val="24"/>
                <w:rtl/>
              </w:rPr>
              <w:t xml:space="preserve">קרן </w:t>
            </w:r>
            <w:proofErr w:type="spellStart"/>
            <w:r>
              <w:rPr>
                <w:sz w:val="24"/>
                <w:szCs w:val="24"/>
                <w:rtl/>
              </w:rPr>
              <w:t>בישיץ</w:t>
            </w:r>
            <w:proofErr w:type="spellEnd"/>
            <w:r>
              <w:rPr>
                <w:sz w:val="24"/>
                <w:szCs w:val="24"/>
                <w:rtl/>
              </w:rPr>
              <w:t xml:space="preserve"> שיין</w:t>
            </w:r>
          </w:p>
        </w:tc>
        <w:tc>
          <w:tcPr>
            <w:tcW w:w="2775" w:type="dxa"/>
            <w:tcBorders>
              <w:left w:val="single" w:sz="6" w:space="0" w:color="000000"/>
              <w:bottom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C1D621E" w14:textId="77777777" w:rsidR="00C810D9" w:rsidRDefault="00C810D9" w:rsidP="00F91B3F">
            <w:pPr>
              <w:widowControl w:val="0"/>
              <w:bidi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53-7700030</w:t>
            </w:r>
          </w:p>
        </w:tc>
        <w:tc>
          <w:tcPr>
            <w:tcW w:w="3270" w:type="dxa"/>
            <w:tcBorders>
              <w:left w:val="single" w:sz="6" w:space="0" w:color="000000"/>
              <w:bottom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E49FDFA" w14:textId="77777777" w:rsidR="00C810D9" w:rsidRDefault="00C810D9" w:rsidP="00F91B3F">
            <w:pPr>
              <w:widowControl w:val="0"/>
              <w:bidi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keren.bischitz@gmail.com</w:t>
            </w:r>
          </w:p>
        </w:tc>
      </w:tr>
      <w:tr w:rsidR="00C810D9" w14:paraId="750526C6" w14:textId="77777777" w:rsidTr="00F91B3F">
        <w:trPr>
          <w:trHeight w:val="315"/>
        </w:trPr>
        <w:tc>
          <w:tcPr>
            <w:tcW w:w="1545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F6197BD" w14:textId="77777777" w:rsidR="00C810D9" w:rsidRDefault="00C810D9" w:rsidP="00F91B3F">
            <w:pPr>
              <w:widowControl w:val="0"/>
              <w:bidi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  <w:rtl/>
              </w:rPr>
              <w:t>יקנעם</w:t>
            </w:r>
            <w:proofErr w:type="spellEnd"/>
            <w:r>
              <w:rPr>
                <w:sz w:val="24"/>
                <w:szCs w:val="24"/>
                <w:rtl/>
              </w:rPr>
              <w:t xml:space="preserve"> עילית</w:t>
            </w:r>
          </w:p>
        </w:tc>
        <w:tc>
          <w:tcPr>
            <w:tcW w:w="2355" w:type="dxa"/>
            <w:tcBorders>
              <w:left w:val="single" w:sz="6" w:space="0" w:color="000000"/>
              <w:bottom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E070999" w14:textId="77777777" w:rsidR="00C810D9" w:rsidRDefault="00C810D9" w:rsidP="00F91B3F">
            <w:pPr>
              <w:widowControl w:val="0"/>
              <w:bidi/>
              <w:rPr>
                <w:sz w:val="24"/>
                <w:szCs w:val="24"/>
              </w:rPr>
            </w:pPr>
            <w:r>
              <w:rPr>
                <w:sz w:val="24"/>
                <w:szCs w:val="24"/>
                <w:rtl/>
              </w:rPr>
              <w:t>רחל כהן</w:t>
            </w:r>
          </w:p>
        </w:tc>
        <w:tc>
          <w:tcPr>
            <w:tcW w:w="2775" w:type="dxa"/>
            <w:tcBorders>
              <w:left w:val="single" w:sz="6" w:space="0" w:color="000000"/>
              <w:bottom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F08078E" w14:textId="77777777" w:rsidR="00C810D9" w:rsidRDefault="00C810D9" w:rsidP="00F91B3F">
            <w:pPr>
              <w:widowControl w:val="0"/>
              <w:bidi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4-9596131</w:t>
            </w:r>
          </w:p>
        </w:tc>
        <w:tc>
          <w:tcPr>
            <w:tcW w:w="3270" w:type="dxa"/>
            <w:tcBorders>
              <w:left w:val="single" w:sz="6" w:space="0" w:color="000000"/>
              <w:bottom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2168550" w14:textId="77777777" w:rsidR="00C810D9" w:rsidRDefault="00C810D9" w:rsidP="00F91B3F">
            <w:pPr>
              <w:widowControl w:val="0"/>
              <w:bidi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achelc@yoqneam.org.il</w:t>
            </w:r>
          </w:p>
        </w:tc>
      </w:tr>
      <w:tr w:rsidR="00C810D9" w14:paraId="07BFEE78" w14:textId="77777777" w:rsidTr="00F91B3F">
        <w:trPr>
          <w:trHeight w:val="315"/>
        </w:trPr>
        <w:tc>
          <w:tcPr>
            <w:tcW w:w="1545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1AD7C87" w14:textId="77777777" w:rsidR="00C810D9" w:rsidRDefault="00C810D9" w:rsidP="00F91B3F">
            <w:pPr>
              <w:widowControl w:val="0"/>
              <w:bidi/>
              <w:rPr>
                <w:sz w:val="24"/>
                <w:szCs w:val="24"/>
              </w:rPr>
            </w:pPr>
            <w:r>
              <w:rPr>
                <w:sz w:val="24"/>
                <w:szCs w:val="24"/>
                <w:rtl/>
              </w:rPr>
              <w:t>ירוחם</w:t>
            </w:r>
          </w:p>
        </w:tc>
        <w:tc>
          <w:tcPr>
            <w:tcW w:w="2355" w:type="dxa"/>
            <w:tcBorders>
              <w:left w:val="single" w:sz="6" w:space="0" w:color="000000"/>
              <w:bottom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78F37F5" w14:textId="77777777" w:rsidR="00C810D9" w:rsidRDefault="00C810D9" w:rsidP="00F91B3F">
            <w:pPr>
              <w:widowControl w:val="0"/>
              <w:bidi/>
              <w:rPr>
                <w:sz w:val="24"/>
                <w:szCs w:val="24"/>
              </w:rPr>
            </w:pPr>
            <w:r>
              <w:rPr>
                <w:sz w:val="24"/>
                <w:szCs w:val="24"/>
                <w:rtl/>
              </w:rPr>
              <w:t>מור חמצני</w:t>
            </w:r>
          </w:p>
        </w:tc>
        <w:tc>
          <w:tcPr>
            <w:tcW w:w="2775" w:type="dxa"/>
            <w:tcBorders>
              <w:left w:val="single" w:sz="6" w:space="0" w:color="000000"/>
              <w:bottom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C62A7F1" w14:textId="77777777" w:rsidR="00C810D9" w:rsidRDefault="00C810D9" w:rsidP="00F91B3F">
            <w:pPr>
              <w:widowControl w:val="0"/>
              <w:bidi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8-6417301</w:t>
            </w:r>
          </w:p>
        </w:tc>
        <w:tc>
          <w:tcPr>
            <w:tcW w:w="3270" w:type="dxa"/>
            <w:tcBorders>
              <w:left w:val="single" w:sz="6" w:space="0" w:color="000000"/>
              <w:bottom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FD19EA4" w14:textId="77777777" w:rsidR="00C810D9" w:rsidRDefault="00C810D9" w:rsidP="00F91B3F">
            <w:pPr>
              <w:widowControl w:val="0"/>
              <w:bidi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orha@yachdav.org.il</w:t>
            </w:r>
          </w:p>
        </w:tc>
      </w:tr>
      <w:tr w:rsidR="00C810D9" w14:paraId="5F239C49" w14:textId="77777777" w:rsidTr="00F91B3F">
        <w:trPr>
          <w:trHeight w:val="315"/>
        </w:trPr>
        <w:tc>
          <w:tcPr>
            <w:tcW w:w="1545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92C32DB" w14:textId="77777777" w:rsidR="00C810D9" w:rsidRDefault="00C810D9" w:rsidP="00F91B3F">
            <w:pPr>
              <w:widowControl w:val="0"/>
              <w:bidi/>
              <w:rPr>
                <w:sz w:val="24"/>
                <w:szCs w:val="24"/>
              </w:rPr>
            </w:pPr>
            <w:r>
              <w:rPr>
                <w:sz w:val="24"/>
                <w:szCs w:val="24"/>
                <w:rtl/>
              </w:rPr>
              <w:t>כפר סבא</w:t>
            </w:r>
          </w:p>
        </w:tc>
        <w:tc>
          <w:tcPr>
            <w:tcW w:w="2355" w:type="dxa"/>
            <w:tcBorders>
              <w:left w:val="single" w:sz="6" w:space="0" w:color="000000"/>
              <w:bottom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FA7DD6A" w14:textId="77777777" w:rsidR="00C810D9" w:rsidRDefault="00C810D9" w:rsidP="00F91B3F">
            <w:pPr>
              <w:widowControl w:val="0"/>
              <w:bidi/>
              <w:rPr>
                <w:sz w:val="24"/>
                <w:szCs w:val="24"/>
              </w:rPr>
            </w:pPr>
            <w:r>
              <w:rPr>
                <w:sz w:val="24"/>
                <w:szCs w:val="24"/>
                <w:rtl/>
              </w:rPr>
              <w:t>נועה לוק שמר</w:t>
            </w:r>
          </w:p>
        </w:tc>
        <w:tc>
          <w:tcPr>
            <w:tcW w:w="2775" w:type="dxa"/>
            <w:tcBorders>
              <w:left w:val="single" w:sz="6" w:space="0" w:color="000000"/>
              <w:bottom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5E60DE3" w14:textId="77777777" w:rsidR="00C810D9" w:rsidRDefault="00C810D9" w:rsidP="00F91B3F">
            <w:pPr>
              <w:widowControl w:val="0"/>
              <w:bidi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9-7640320/322</w:t>
            </w:r>
          </w:p>
        </w:tc>
        <w:tc>
          <w:tcPr>
            <w:tcW w:w="3270" w:type="dxa"/>
            <w:tcBorders>
              <w:left w:val="single" w:sz="6" w:space="0" w:color="000000"/>
              <w:bottom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5AFAA43" w14:textId="77777777" w:rsidR="00C810D9" w:rsidRDefault="00C810D9" w:rsidP="00F91B3F">
            <w:pPr>
              <w:widowControl w:val="0"/>
              <w:bidi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oal@ksaba.co.il</w:t>
            </w:r>
          </w:p>
        </w:tc>
      </w:tr>
      <w:tr w:rsidR="00C810D9" w14:paraId="5A367FD4" w14:textId="77777777" w:rsidTr="00F91B3F">
        <w:trPr>
          <w:trHeight w:val="555"/>
        </w:trPr>
        <w:tc>
          <w:tcPr>
            <w:tcW w:w="1545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42F9573" w14:textId="77777777" w:rsidR="00C810D9" w:rsidRDefault="00C810D9" w:rsidP="00F91B3F">
            <w:pPr>
              <w:widowControl w:val="0"/>
              <w:bidi/>
              <w:rPr>
                <w:sz w:val="24"/>
                <w:szCs w:val="24"/>
              </w:rPr>
            </w:pPr>
            <w:r>
              <w:rPr>
                <w:sz w:val="24"/>
                <w:szCs w:val="24"/>
                <w:rtl/>
              </w:rPr>
              <w:t>כרמיאל</w:t>
            </w:r>
          </w:p>
        </w:tc>
        <w:tc>
          <w:tcPr>
            <w:tcW w:w="2355" w:type="dxa"/>
            <w:tcBorders>
              <w:left w:val="single" w:sz="6" w:space="0" w:color="000000"/>
              <w:bottom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085636C" w14:textId="77777777" w:rsidR="00C810D9" w:rsidRDefault="00C810D9" w:rsidP="00F91B3F">
            <w:pPr>
              <w:widowControl w:val="0"/>
              <w:bidi/>
              <w:rPr>
                <w:sz w:val="24"/>
                <w:szCs w:val="24"/>
              </w:rPr>
            </w:pPr>
            <w:r>
              <w:rPr>
                <w:sz w:val="24"/>
                <w:szCs w:val="24"/>
                <w:rtl/>
              </w:rPr>
              <w:t xml:space="preserve">בלה לדר ודינה </w:t>
            </w:r>
            <w:proofErr w:type="spellStart"/>
            <w:r>
              <w:rPr>
                <w:sz w:val="24"/>
                <w:szCs w:val="24"/>
                <w:rtl/>
              </w:rPr>
              <w:t>פאל</w:t>
            </w:r>
            <w:proofErr w:type="spellEnd"/>
            <w:r>
              <w:rPr>
                <w:sz w:val="24"/>
                <w:szCs w:val="24"/>
                <w:rtl/>
              </w:rPr>
              <w:t xml:space="preserve">, </w:t>
            </w:r>
            <w:proofErr w:type="spellStart"/>
            <w:r>
              <w:rPr>
                <w:sz w:val="24"/>
                <w:szCs w:val="24"/>
                <w:rtl/>
              </w:rPr>
              <w:t>נעומי</w:t>
            </w:r>
            <w:proofErr w:type="spellEnd"/>
            <w:r>
              <w:rPr>
                <w:sz w:val="24"/>
                <w:szCs w:val="24"/>
                <w:rtl/>
              </w:rPr>
              <w:t xml:space="preserve"> בייניש</w:t>
            </w:r>
          </w:p>
        </w:tc>
        <w:tc>
          <w:tcPr>
            <w:tcW w:w="2775" w:type="dxa"/>
            <w:tcBorders>
              <w:left w:val="single" w:sz="6" w:space="0" w:color="000000"/>
              <w:bottom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8440FCE" w14:textId="77777777" w:rsidR="00C810D9" w:rsidRDefault="00C810D9" w:rsidP="00F91B3F">
            <w:pPr>
              <w:widowControl w:val="0"/>
              <w:bidi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4-9088123</w:t>
            </w:r>
          </w:p>
        </w:tc>
        <w:tc>
          <w:tcPr>
            <w:tcW w:w="3270" w:type="dxa"/>
            <w:tcBorders>
              <w:left w:val="single" w:sz="6" w:space="0" w:color="000000"/>
              <w:bottom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61F4F6A" w14:textId="77777777" w:rsidR="00C810D9" w:rsidRDefault="00C810D9" w:rsidP="00F91B3F">
            <w:pPr>
              <w:widowControl w:val="0"/>
              <w:bidi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amilycenter@karmiel.muni.il</w:t>
            </w:r>
          </w:p>
        </w:tc>
      </w:tr>
      <w:tr w:rsidR="00C810D9" w14:paraId="492F2F94" w14:textId="77777777" w:rsidTr="00F91B3F">
        <w:trPr>
          <w:trHeight w:val="315"/>
        </w:trPr>
        <w:tc>
          <w:tcPr>
            <w:tcW w:w="1545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7D2DE8D" w14:textId="77777777" w:rsidR="00C810D9" w:rsidRDefault="00C810D9" w:rsidP="00F91B3F">
            <w:pPr>
              <w:widowControl w:val="0"/>
              <w:bidi/>
              <w:rPr>
                <w:sz w:val="24"/>
                <w:szCs w:val="24"/>
              </w:rPr>
            </w:pPr>
            <w:r>
              <w:rPr>
                <w:sz w:val="24"/>
                <w:szCs w:val="24"/>
                <w:rtl/>
              </w:rPr>
              <w:t>לוד</w:t>
            </w:r>
          </w:p>
        </w:tc>
        <w:tc>
          <w:tcPr>
            <w:tcW w:w="2355" w:type="dxa"/>
            <w:tcBorders>
              <w:left w:val="single" w:sz="6" w:space="0" w:color="000000"/>
              <w:bottom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FB0AEB2" w14:textId="77777777" w:rsidR="00C810D9" w:rsidRDefault="00C810D9" w:rsidP="00F91B3F">
            <w:pPr>
              <w:widowControl w:val="0"/>
              <w:bidi/>
              <w:rPr>
                <w:sz w:val="24"/>
                <w:szCs w:val="24"/>
              </w:rPr>
            </w:pPr>
            <w:r>
              <w:rPr>
                <w:sz w:val="24"/>
                <w:szCs w:val="24"/>
                <w:rtl/>
              </w:rPr>
              <w:t xml:space="preserve">חני </w:t>
            </w:r>
            <w:proofErr w:type="spellStart"/>
            <w:r>
              <w:rPr>
                <w:sz w:val="24"/>
                <w:szCs w:val="24"/>
                <w:rtl/>
              </w:rPr>
              <w:t>מוצפי</w:t>
            </w:r>
            <w:proofErr w:type="spellEnd"/>
          </w:p>
        </w:tc>
        <w:tc>
          <w:tcPr>
            <w:tcW w:w="2775" w:type="dxa"/>
            <w:tcBorders>
              <w:left w:val="single" w:sz="6" w:space="0" w:color="000000"/>
              <w:bottom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82ADD05" w14:textId="77777777" w:rsidR="00C810D9" w:rsidRDefault="00C810D9" w:rsidP="00F91B3F">
            <w:pPr>
              <w:widowControl w:val="0"/>
              <w:bidi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8-9279035/8</w:t>
            </w:r>
          </w:p>
        </w:tc>
        <w:tc>
          <w:tcPr>
            <w:tcW w:w="3270" w:type="dxa"/>
            <w:tcBorders>
              <w:left w:val="single" w:sz="6" w:space="0" w:color="000000"/>
              <w:bottom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F6DFA7B" w14:textId="77777777" w:rsidR="00C810D9" w:rsidRDefault="00C810D9" w:rsidP="00F91B3F">
            <w:pPr>
              <w:widowControl w:val="0"/>
              <w:bidi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annim@lod.muni.il</w:t>
            </w:r>
          </w:p>
        </w:tc>
      </w:tr>
      <w:tr w:rsidR="00C810D9" w14:paraId="3AC55BC5" w14:textId="77777777" w:rsidTr="00F91B3F">
        <w:trPr>
          <w:trHeight w:val="315"/>
        </w:trPr>
        <w:tc>
          <w:tcPr>
            <w:tcW w:w="1545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2411403" w14:textId="77777777" w:rsidR="00C810D9" w:rsidRDefault="00C810D9" w:rsidP="00F91B3F">
            <w:pPr>
              <w:widowControl w:val="0"/>
              <w:bidi/>
              <w:rPr>
                <w:sz w:val="24"/>
                <w:szCs w:val="24"/>
              </w:rPr>
            </w:pPr>
            <w:r>
              <w:rPr>
                <w:sz w:val="24"/>
                <w:szCs w:val="24"/>
                <w:rtl/>
              </w:rPr>
              <w:t>מודיעין עלית</w:t>
            </w:r>
          </w:p>
        </w:tc>
        <w:tc>
          <w:tcPr>
            <w:tcW w:w="2355" w:type="dxa"/>
            <w:tcBorders>
              <w:left w:val="single" w:sz="6" w:space="0" w:color="000000"/>
              <w:bottom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5A9895D" w14:textId="77777777" w:rsidR="00C810D9" w:rsidRDefault="00C810D9" w:rsidP="00F91B3F">
            <w:pPr>
              <w:widowControl w:val="0"/>
              <w:bidi/>
              <w:rPr>
                <w:sz w:val="24"/>
                <w:szCs w:val="24"/>
              </w:rPr>
            </w:pPr>
            <w:r>
              <w:rPr>
                <w:sz w:val="24"/>
                <w:szCs w:val="24"/>
                <w:rtl/>
              </w:rPr>
              <w:t>ענבל טבעון</w:t>
            </w:r>
          </w:p>
        </w:tc>
        <w:tc>
          <w:tcPr>
            <w:tcW w:w="2775" w:type="dxa"/>
            <w:tcBorders>
              <w:left w:val="single" w:sz="6" w:space="0" w:color="000000"/>
              <w:bottom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4077932" w14:textId="77777777" w:rsidR="00C810D9" w:rsidRDefault="00C810D9" w:rsidP="00F91B3F">
            <w:pPr>
              <w:widowControl w:val="0"/>
              <w:bidi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73-2800540</w:t>
            </w:r>
          </w:p>
        </w:tc>
        <w:tc>
          <w:tcPr>
            <w:tcW w:w="3270" w:type="dxa"/>
            <w:tcBorders>
              <w:left w:val="single" w:sz="6" w:space="0" w:color="000000"/>
              <w:bottom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DC146C9" w14:textId="77777777" w:rsidR="00C810D9" w:rsidRDefault="00C810D9" w:rsidP="00F91B3F">
            <w:pPr>
              <w:widowControl w:val="0"/>
              <w:bidi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zipora@bch.org.il</w:t>
            </w:r>
          </w:p>
        </w:tc>
      </w:tr>
      <w:tr w:rsidR="00C810D9" w14:paraId="280F1BFD" w14:textId="77777777" w:rsidTr="00F91B3F">
        <w:trPr>
          <w:trHeight w:val="315"/>
        </w:trPr>
        <w:tc>
          <w:tcPr>
            <w:tcW w:w="1545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05E6ABC" w14:textId="77777777" w:rsidR="00C810D9" w:rsidRDefault="00C810D9" w:rsidP="00F91B3F">
            <w:pPr>
              <w:widowControl w:val="0"/>
              <w:bidi/>
              <w:rPr>
                <w:sz w:val="24"/>
                <w:szCs w:val="24"/>
              </w:rPr>
            </w:pPr>
            <w:r>
              <w:rPr>
                <w:sz w:val="24"/>
                <w:szCs w:val="24"/>
                <w:rtl/>
              </w:rPr>
              <w:t>מודיעין-מכבים-רעות</w:t>
            </w:r>
          </w:p>
        </w:tc>
        <w:tc>
          <w:tcPr>
            <w:tcW w:w="2355" w:type="dxa"/>
            <w:tcBorders>
              <w:left w:val="single" w:sz="6" w:space="0" w:color="000000"/>
              <w:bottom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13183CB" w14:textId="77777777" w:rsidR="00C810D9" w:rsidRDefault="00C810D9" w:rsidP="00F91B3F">
            <w:pPr>
              <w:widowControl w:val="0"/>
              <w:bidi/>
              <w:rPr>
                <w:sz w:val="24"/>
                <w:szCs w:val="24"/>
              </w:rPr>
            </w:pPr>
            <w:r>
              <w:rPr>
                <w:sz w:val="24"/>
                <w:szCs w:val="24"/>
                <w:rtl/>
              </w:rPr>
              <w:t>טלי גולדנברג</w:t>
            </w:r>
          </w:p>
        </w:tc>
        <w:tc>
          <w:tcPr>
            <w:tcW w:w="2775" w:type="dxa"/>
            <w:tcBorders>
              <w:left w:val="single" w:sz="6" w:space="0" w:color="000000"/>
              <w:bottom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399BFE3" w14:textId="77777777" w:rsidR="00C810D9" w:rsidRDefault="00C810D9" w:rsidP="00F91B3F">
            <w:pPr>
              <w:widowControl w:val="0"/>
              <w:bidi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8-9434001</w:t>
            </w:r>
          </w:p>
        </w:tc>
        <w:tc>
          <w:tcPr>
            <w:tcW w:w="3270" w:type="dxa"/>
            <w:tcBorders>
              <w:left w:val="single" w:sz="6" w:space="0" w:color="000000"/>
              <w:bottom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C6349B3" w14:textId="77777777" w:rsidR="00C810D9" w:rsidRDefault="00C810D9" w:rsidP="00F91B3F">
            <w:pPr>
              <w:widowControl w:val="0"/>
              <w:bidi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ali_g@modiin.muni.il</w:t>
            </w:r>
          </w:p>
        </w:tc>
      </w:tr>
      <w:tr w:rsidR="00C810D9" w14:paraId="4A4BD6D9" w14:textId="77777777" w:rsidTr="00F91B3F">
        <w:trPr>
          <w:trHeight w:val="315"/>
        </w:trPr>
        <w:tc>
          <w:tcPr>
            <w:tcW w:w="1545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6B18915" w14:textId="77777777" w:rsidR="00C810D9" w:rsidRDefault="00C810D9" w:rsidP="00F91B3F">
            <w:pPr>
              <w:widowControl w:val="0"/>
              <w:bidi/>
              <w:rPr>
                <w:sz w:val="24"/>
                <w:szCs w:val="24"/>
              </w:rPr>
            </w:pPr>
            <w:r>
              <w:rPr>
                <w:sz w:val="24"/>
                <w:szCs w:val="24"/>
                <w:rtl/>
              </w:rPr>
              <w:t xml:space="preserve">מועצה אזורית </w:t>
            </w:r>
            <w:proofErr w:type="spellStart"/>
            <w:r>
              <w:rPr>
                <w:sz w:val="24"/>
                <w:szCs w:val="24"/>
                <w:rtl/>
              </w:rPr>
              <w:t>אלקסום</w:t>
            </w:r>
            <w:proofErr w:type="spellEnd"/>
          </w:p>
        </w:tc>
        <w:tc>
          <w:tcPr>
            <w:tcW w:w="2355" w:type="dxa"/>
            <w:tcBorders>
              <w:left w:val="single" w:sz="6" w:space="0" w:color="000000"/>
              <w:bottom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3E4D21B" w14:textId="77777777" w:rsidR="00C810D9" w:rsidRDefault="00C810D9" w:rsidP="00F91B3F">
            <w:pPr>
              <w:widowControl w:val="0"/>
              <w:bidi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  <w:rtl/>
              </w:rPr>
              <w:t>מיראל</w:t>
            </w:r>
            <w:proofErr w:type="spellEnd"/>
            <w:r>
              <w:rPr>
                <w:sz w:val="24"/>
                <w:szCs w:val="24"/>
                <w:rtl/>
              </w:rPr>
              <w:t xml:space="preserve"> עלי</w:t>
            </w:r>
          </w:p>
        </w:tc>
        <w:tc>
          <w:tcPr>
            <w:tcW w:w="2775" w:type="dxa"/>
            <w:tcBorders>
              <w:left w:val="single" w:sz="6" w:space="0" w:color="000000"/>
              <w:bottom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C5D29BB" w14:textId="77777777" w:rsidR="00C810D9" w:rsidRDefault="00C810D9" w:rsidP="00F91B3F">
            <w:pPr>
              <w:widowControl w:val="0"/>
              <w:bidi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8-8605319</w:t>
            </w:r>
          </w:p>
        </w:tc>
        <w:tc>
          <w:tcPr>
            <w:tcW w:w="3270" w:type="dxa"/>
            <w:tcBorders>
              <w:left w:val="single" w:sz="6" w:space="0" w:color="000000"/>
              <w:bottom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D16AF31" w14:textId="77777777" w:rsidR="00C810D9" w:rsidRDefault="00C810D9" w:rsidP="00F91B3F">
            <w:pPr>
              <w:widowControl w:val="0"/>
              <w:bidi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irala@alqasoum.org.il</w:t>
            </w:r>
          </w:p>
        </w:tc>
      </w:tr>
      <w:tr w:rsidR="00C810D9" w14:paraId="4E72F319" w14:textId="77777777" w:rsidTr="00F91B3F">
        <w:trPr>
          <w:trHeight w:val="315"/>
        </w:trPr>
        <w:tc>
          <w:tcPr>
            <w:tcW w:w="1545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A7E19D3" w14:textId="77777777" w:rsidR="00C810D9" w:rsidRDefault="00C810D9" w:rsidP="00F91B3F">
            <w:pPr>
              <w:widowControl w:val="0"/>
              <w:bidi/>
              <w:rPr>
                <w:sz w:val="24"/>
                <w:szCs w:val="24"/>
              </w:rPr>
            </w:pPr>
            <w:r>
              <w:rPr>
                <w:sz w:val="24"/>
                <w:szCs w:val="24"/>
                <w:rtl/>
              </w:rPr>
              <w:t>מטה בנימין</w:t>
            </w:r>
          </w:p>
        </w:tc>
        <w:tc>
          <w:tcPr>
            <w:tcW w:w="2355" w:type="dxa"/>
            <w:tcBorders>
              <w:left w:val="single" w:sz="6" w:space="0" w:color="000000"/>
              <w:bottom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2B18912" w14:textId="77777777" w:rsidR="00C810D9" w:rsidRDefault="00C810D9" w:rsidP="00F91B3F">
            <w:pPr>
              <w:widowControl w:val="0"/>
              <w:bidi/>
              <w:rPr>
                <w:sz w:val="24"/>
                <w:szCs w:val="24"/>
              </w:rPr>
            </w:pPr>
            <w:r>
              <w:rPr>
                <w:sz w:val="24"/>
                <w:szCs w:val="24"/>
                <w:rtl/>
              </w:rPr>
              <w:t>נגה הכהן</w:t>
            </w:r>
          </w:p>
        </w:tc>
        <w:tc>
          <w:tcPr>
            <w:tcW w:w="2775" w:type="dxa"/>
            <w:tcBorders>
              <w:left w:val="single" w:sz="6" w:space="0" w:color="000000"/>
              <w:bottom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FE45413" w14:textId="77777777" w:rsidR="00C810D9" w:rsidRDefault="00C810D9" w:rsidP="00F91B3F">
            <w:pPr>
              <w:widowControl w:val="0"/>
              <w:bidi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2-9700673</w:t>
            </w:r>
          </w:p>
        </w:tc>
        <w:tc>
          <w:tcPr>
            <w:tcW w:w="3270" w:type="dxa"/>
            <w:tcBorders>
              <w:left w:val="single" w:sz="6" w:space="0" w:color="000000"/>
              <w:bottom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57A4341" w14:textId="77777777" w:rsidR="00C810D9" w:rsidRDefault="00C810D9" w:rsidP="00F91B3F">
            <w:pPr>
              <w:widowControl w:val="0"/>
              <w:bidi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ogaH@binyamin.org.il</w:t>
            </w:r>
          </w:p>
        </w:tc>
      </w:tr>
      <w:tr w:rsidR="00C810D9" w14:paraId="747C1AAB" w14:textId="77777777" w:rsidTr="00F91B3F">
        <w:trPr>
          <w:trHeight w:val="315"/>
        </w:trPr>
        <w:tc>
          <w:tcPr>
            <w:tcW w:w="1545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AE4E1CC" w14:textId="77777777" w:rsidR="00C810D9" w:rsidRDefault="00C810D9" w:rsidP="00F91B3F">
            <w:pPr>
              <w:widowControl w:val="0"/>
              <w:bidi/>
              <w:rPr>
                <w:sz w:val="24"/>
                <w:szCs w:val="24"/>
              </w:rPr>
            </w:pPr>
            <w:r>
              <w:rPr>
                <w:sz w:val="24"/>
                <w:szCs w:val="24"/>
                <w:rtl/>
              </w:rPr>
              <w:t>מעלה אדומים</w:t>
            </w:r>
          </w:p>
        </w:tc>
        <w:tc>
          <w:tcPr>
            <w:tcW w:w="2355" w:type="dxa"/>
            <w:tcBorders>
              <w:left w:val="single" w:sz="6" w:space="0" w:color="000000"/>
              <w:bottom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9B70F2D" w14:textId="77777777" w:rsidR="00C810D9" w:rsidRDefault="00C810D9" w:rsidP="00F91B3F">
            <w:pPr>
              <w:widowControl w:val="0"/>
              <w:bidi/>
              <w:rPr>
                <w:sz w:val="24"/>
                <w:szCs w:val="24"/>
              </w:rPr>
            </w:pPr>
            <w:r>
              <w:rPr>
                <w:sz w:val="24"/>
                <w:szCs w:val="24"/>
                <w:rtl/>
              </w:rPr>
              <w:t xml:space="preserve">עדי </w:t>
            </w:r>
            <w:proofErr w:type="spellStart"/>
            <w:r>
              <w:rPr>
                <w:sz w:val="24"/>
                <w:szCs w:val="24"/>
                <w:rtl/>
              </w:rPr>
              <w:t>גורסקי</w:t>
            </w:r>
            <w:proofErr w:type="spellEnd"/>
            <w:r>
              <w:rPr>
                <w:sz w:val="24"/>
                <w:szCs w:val="24"/>
                <w:rtl/>
              </w:rPr>
              <w:t>-עמרם</w:t>
            </w:r>
          </w:p>
        </w:tc>
        <w:tc>
          <w:tcPr>
            <w:tcW w:w="2775" w:type="dxa"/>
            <w:tcBorders>
              <w:left w:val="single" w:sz="6" w:space="0" w:color="000000"/>
              <w:bottom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ECDF06F" w14:textId="77777777" w:rsidR="00C810D9" w:rsidRDefault="00C810D9" w:rsidP="00F91B3F">
            <w:pPr>
              <w:widowControl w:val="0"/>
              <w:bidi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2-5352523</w:t>
            </w:r>
          </w:p>
        </w:tc>
        <w:tc>
          <w:tcPr>
            <w:tcW w:w="3270" w:type="dxa"/>
            <w:tcBorders>
              <w:left w:val="single" w:sz="6" w:space="0" w:color="000000"/>
              <w:bottom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D8DD047" w14:textId="77777777" w:rsidR="00C810D9" w:rsidRDefault="00C810D9" w:rsidP="00F91B3F">
            <w:pPr>
              <w:widowControl w:val="0"/>
              <w:bidi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diga@mam.org.il</w:t>
            </w:r>
          </w:p>
        </w:tc>
      </w:tr>
      <w:tr w:rsidR="00C810D9" w14:paraId="73C22D45" w14:textId="77777777" w:rsidTr="00F91B3F">
        <w:trPr>
          <w:trHeight w:val="315"/>
        </w:trPr>
        <w:tc>
          <w:tcPr>
            <w:tcW w:w="1545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817FB18" w14:textId="77777777" w:rsidR="00C810D9" w:rsidRDefault="00C810D9" w:rsidP="00F91B3F">
            <w:pPr>
              <w:widowControl w:val="0"/>
              <w:bidi/>
              <w:rPr>
                <w:sz w:val="24"/>
                <w:szCs w:val="24"/>
              </w:rPr>
            </w:pPr>
            <w:r>
              <w:rPr>
                <w:sz w:val="24"/>
                <w:szCs w:val="24"/>
                <w:rtl/>
              </w:rPr>
              <w:t>מצפה רמון</w:t>
            </w:r>
          </w:p>
        </w:tc>
        <w:tc>
          <w:tcPr>
            <w:tcW w:w="2355" w:type="dxa"/>
            <w:tcBorders>
              <w:left w:val="single" w:sz="6" w:space="0" w:color="000000"/>
              <w:bottom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B08B3FE" w14:textId="77777777" w:rsidR="00C810D9" w:rsidRDefault="00C810D9" w:rsidP="00F91B3F">
            <w:pPr>
              <w:widowControl w:val="0"/>
              <w:bidi/>
              <w:rPr>
                <w:sz w:val="24"/>
                <w:szCs w:val="24"/>
              </w:rPr>
            </w:pPr>
            <w:r>
              <w:rPr>
                <w:sz w:val="24"/>
                <w:szCs w:val="24"/>
                <w:rtl/>
              </w:rPr>
              <w:t>רותם אלון</w:t>
            </w:r>
          </w:p>
        </w:tc>
        <w:tc>
          <w:tcPr>
            <w:tcW w:w="2775" w:type="dxa"/>
            <w:tcBorders>
              <w:left w:val="single" w:sz="6" w:space="0" w:color="000000"/>
              <w:bottom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7EDDCD0" w14:textId="77777777" w:rsidR="00C810D9" w:rsidRDefault="00C810D9" w:rsidP="00F91B3F">
            <w:pPr>
              <w:widowControl w:val="0"/>
              <w:bidi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50-7145947</w:t>
            </w:r>
          </w:p>
        </w:tc>
        <w:tc>
          <w:tcPr>
            <w:tcW w:w="3270" w:type="dxa"/>
            <w:tcBorders>
              <w:left w:val="single" w:sz="6" w:space="0" w:color="000000"/>
              <w:bottom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B3CBA41" w14:textId="77777777" w:rsidR="00C810D9" w:rsidRDefault="00C810D9" w:rsidP="00F91B3F">
            <w:pPr>
              <w:widowControl w:val="0"/>
              <w:bidi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ewrotem@gmail.com</w:t>
            </w:r>
          </w:p>
        </w:tc>
      </w:tr>
      <w:tr w:rsidR="00C810D9" w14:paraId="1D5793B8" w14:textId="77777777" w:rsidTr="00F91B3F">
        <w:trPr>
          <w:trHeight w:val="315"/>
        </w:trPr>
        <w:tc>
          <w:tcPr>
            <w:tcW w:w="1545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B4FB237" w14:textId="77777777" w:rsidR="00C810D9" w:rsidRDefault="00C810D9" w:rsidP="00F91B3F">
            <w:pPr>
              <w:widowControl w:val="0"/>
              <w:bidi/>
              <w:rPr>
                <w:sz w:val="24"/>
                <w:szCs w:val="24"/>
              </w:rPr>
            </w:pPr>
            <w:r>
              <w:rPr>
                <w:sz w:val="24"/>
                <w:szCs w:val="24"/>
                <w:rtl/>
              </w:rPr>
              <w:t>נשר</w:t>
            </w:r>
          </w:p>
        </w:tc>
        <w:tc>
          <w:tcPr>
            <w:tcW w:w="2355" w:type="dxa"/>
            <w:tcBorders>
              <w:left w:val="single" w:sz="6" w:space="0" w:color="000000"/>
              <w:bottom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B74D574" w14:textId="77777777" w:rsidR="00C810D9" w:rsidRDefault="00C810D9" w:rsidP="00F91B3F">
            <w:pPr>
              <w:widowControl w:val="0"/>
              <w:bidi/>
              <w:rPr>
                <w:sz w:val="24"/>
                <w:szCs w:val="24"/>
              </w:rPr>
            </w:pPr>
            <w:r>
              <w:rPr>
                <w:sz w:val="24"/>
                <w:szCs w:val="24"/>
                <w:rtl/>
              </w:rPr>
              <w:t xml:space="preserve">נועה אלוש </w:t>
            </w:r>
            <w:proofErr w:type="spellStart"/>
            <w:r>
              <w:rPr>
                <w:sz w:val="24"/>
                <w:szCs w:val="24"/>
                <w:rtl/>
              </w:rPr>
              <w:t>רוטשטיין</w:t>
            </w:r>
            <w:proofErr w:type="spellEnd"/>
          </w:p>
        </w:tc>
        <w:tc>
          <w:tcPr>
            <w:tcW w:w="2775" w:type="dxa"/>
            <w:tcBorders>
              <w:left w:val="single" w:sz="6" w:space="0" w:color="000000"/>
              <w:bottom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C2D8528" w14:textId="77777777" w:rsidR="00C810D9" w:rsidRDefault="00C810D9" w:rsidP="00F91B3F">
            <w:pPr>
              <w:widowControl w:val="0"/>
              <w:bidi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53-96555530</w:t>
            </w:r>
          </w:p>
        </w:tc>
        <w:tc>
          <w:tcPr>
            <w:tcW w:w="3270" w:type="dxa"/>
            <w:tcBorders>
              <w:left w:val="single" w:sz="6" w:space="0" w:color="000000"/>
              <w:bottom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95A03FB" w14:textId="77777777" w:rsidR="00C810D9" w:rsidRDefault="00C810D9" w:rsidP="00F91B3F">
            <w:pPr>
              <w:widowControl w:val="0"/>
              <w:bidi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oarot83@gmail.com</w:t>
            </w:r>
          </w:p>
        </w:tc>
      </w:tr>
      <w:tr w:rsidR="00C810D9" w14:paraId="6026B572" w14:textId="77777777" w:rsidTr="00F91B3F">
        <w:trPr>
          <w:trHeight w:val="315"/>
        </w:trPr>
        <w:tc>
          <w:tcPr>
            <w:tcW w:w="1545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3CAC406" w14:textId="77777777" w:rsidR="00C810D9" w:rsidRDefault="00C810D9" w:rsidP="00F91B3F">
            <w:pPr>
              <w:widowControl w:val="0"/>
              <w:bidi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  <w:rtl/>
              </w:rPr>
              <w:t>סח'נין</w:t>
            </w:r>
            <w:proofErr w:type="spellEnd"/>
          </w:p>
        </w:tc>
        <w:tc>
          <w:tcPr>
            <w:tcW w:w="2355" w:type="dxa"/>
            <w:tcBorders>
              <w:left w:val="single" w:sz="6" w:space="0" w:color="000000"/>
              <w:bottom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4CEED46" w14:textId="77777777" w:rsidR="00C810D9" w:rsidRDefault="00C810D9" w:rsidP="00F91B3F">
            <w:pPr>
              <w:widowControl w:val="0"/>
              <w:bidi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  <w:rtl/>
              </w:rPr>
              <w:t>מלאק</w:t>
            </w:r>
            <w:proofErr w:type="spellEnd"/>
            <w:r>
              <w:rPr>
                <w:sz w:val="24"/>
                <w:szCs w:val="24"/>
                <w:rtl/>
              </w:rPr>
              <w:t xml:space="preserve"> אבו </w:t>
            </w:r>
            <w:proofErr w:type="spellStart"/>
            <w:r>
              <w:rPr>
                <w:sz w:val="24"/>
                <w:szCs w:val="24"/>
                <w:rtl/>
              </w:rPr>
              <w:t>ריא</w:t>
            </w:r>
            <w:proofErr w:type="spellEnd"/>
          </w:p>
        </w:tc>
        <w:tc>
          <w:tcPr>
            <w:tcW w:w="2775" w:type="dxa"/>
            <w:tcBorders>
              <w:left w:val="single" w:sz="6" w:space="0" w:color="000000"/>
              <w:bottom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1718121" w14:textId="77777777" w:rsidR="00C810D9" w:rsidRDefault="00C810D9" w:rsidP="00F91B3F">
            <w:pPr>
              <w:widowControl w:val="0"/>
              <w:bidi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4-6618766</w:t>
            </w:r>
          </w:p>
        </w:tc>
        <w:tc>
          <w:tcPr>
            <w:tcW w:w="3270" w:type="dxa"/>
            <w:tcBorders>
              <w:left w:val="single" w:sz="6" w:space="0" w:color="000000"/>
              <w:bottom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A739BA4" w14:textId="77777777" w:rsidR="00C810D9" w:rsidRDefault="00C810D9" w:rsidP="00F91B3F">
            <w:pPr>
              <w:widowControl w:val="0"/>
              <w:bidi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lakfarooge@gmail.com</w:t>
            </w:r>
          </w:p>
        </w:tc>
      </w:tr>
      <w:tr w:rsidR="00C810D9" w14:paraId="422AA9C4" w14:textId="77777777" w:rsidTr="00F91B3F">
        <w:trPr>
          <w:trHeight w:val="315"/>
        </w:trPr>
        <w:tc>
          <w:tcPr>
            <w:tcW w:w="1545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80BD292" w14:textId="77777777" w:rsidR="00C810D9" w:rsidRDefault="00C810D9" w:rsidP="00F91B3F">
            <w:pPr>
              <w:widowControl w:val="0"/>
              <w:bidi/>
              <w:rPr>
                <w:sz w:val="24"/>
                <w:szCs w:val="24"/>
              </w:rPr>
            </w:pPr>
            <w:r>
              <w:rPr>
                <w:sz w:val="24"/>
                <w:szCs w:val="24"/>
                <w:rtl/>
              </w:rPr>
              <w:t>צפת</w:t>
            </w:r>
          </w:p>
        </w:tc>
        <w:tc>
          <w:tcPr>
            <w:tcW w:w="2355" w:type="dxa"/>
            <w:tcBorders>
              <w:left w:val="single" w:sz="6" w:space="0" w:color="000000"/>
              <w:bottom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89A040F" w14:textId="77777777" w:rsidR="00C810D9" w:rsidRDefault="00C810D9" w:rsidP="00F91B3F">
            <w:pPr>
              <w:widowControl w:val="0"/>
              <w:bidi/>
              <w:rPr>
                <w:sz w:val="24"/>
                <w:szCs w:val="24"/>
              </w:rPr>
            </w:pPr>
            <w:r>
              <w:rPr>
                <w:sz w:val="24"/>
                <w:szCs w:val="24"/>
                <w:rtl/>
              </w:rPr>
              <w:t>נירה שיזף</w:t>
            </w:r>
          </w:p>
        </w:tc>
        <w:tc>
          <w:tcPr>
            <w:tcW w:w="2775" w:type="dxa"/>
            <w:tcBorders>
              <w:left w:val="single" w:sz="6" w:space="0" w:color="000000"/>
              <w:bottom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79A5ED6" w14:textId="77777777" w:rsidR="00C810D9" w:rsidRDefault="00C810D9" w:rsidP="00F91B3F">
            <w:pPr>
              <w:widowControl w:val="0"/>
              <w:bidi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4-6927497/8</w:t>
            </w:r>
          </w:p>
        </w:tc>
        <w:tc>
          <w:tcPr>
            <w:tcW w:w="3270" w:type="dxa"/>
            <w:tcBorders>
              <w:left w:val="single" w:sz="6" w:space="0" w:color="000000"/>
              <w:bottom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834F1BD" w14:textId="77777777" w:rsidR="00C810D9" w:rsidRDefault="00C810D9" w:rsidP="00F91B3F">
            <w:pPr>
              <w:widowControl w:val="0"/>
              <w:bidi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ira.shezaf@gmail.com</w:t>
            </w:r>
          </w:p>
        </w:tc>
      </w:tr>
      <w:tr w:rsidR="00C810D9" w14:paraId="1E87380C" w14:textId="77777777" w:rsidTr="00F91B3F">
        <w:trPr>
          <w:trHeight w:val="315"/>
        </w:trPr>
        <w:tc>
          <w:tcPr>
            <w:tcW w:w="1545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9BF9054" w14:textId="77777777" w:rsidR="00C810D9" w:rsidRDefault="00C810D9" w:rsidP="00F91B3F">
            <w:pPr>
              <w:widowControl w:val="0"/>
              <w:bidi/>
              <w:rPr>
                <w:sz w:val="24"/>
                <w:szCs w:val="24"/>
              </w:rPr>
            </w:pPr>
            <w:r>
              <w:rPr>
                <w:sz w:val="24"/>
                <w:szCs w:val="24"/>
                <w:rtl/>
              </w:rPr>
              <w:t>קריית גת</w:t>
            </w:r>
          </w:p>
        </w:tc>
        <w:tc>
          <w:tcPr>
            <w:tcW w:w="2355" w:type="dxa"/>
            <w:tcBorders>
              <w:left w:val="single" w:sz="6" w:space="0" w:color="000000"/>
              <w:bottom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510D556" w14:textId="77777777" w:rsidR="00C810D9" w:rsidRDefault="00C810D9" w:rsidP="00F91B3F">
            <w:pPr>
              <w:widowControl w:val="0"/>
              <w:bidi/>
              <w:rPr>
                <w:sz w:val="24"/>
                <w:szCs w:val="24"/>
              </w:rPr>
            </w:pPr>
            <w:r>
              <w:rPr>
                <w:sz w:val="24"/>
                <w:szCs w:val="24"/>
                <w:rtl/>
              </w:rPr>
              <w:t>גלית ישראל</w:t>
            </w:r>
          </w:p>
        </w:tc>
        <w:tc>
          <w:tcPr>
            <w:tcW w:w="2775" w:type="dxa"/>
            <w:tcBorders>
              <w:left w:val="single" w:sz="6" w:space="0" w:color="000000"/>
              <w:bottom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1D51098" w14:textId="77777777" w:rsidR="00C810D9" w:rsidRDefault="00C810D9" w:rsidP="00F91B3F">
            <w:pPr>
              <w:widowControl w:val="0"/>
              <w:bidi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8-6720850</w:t>
            </w:r>
          </w:p>
        </w:tc>
        <w:tc>
          <w:tcPr>
            <w:tcW w:w="3270" w:type="dxa"/>
            <w:tcBorders>
              <w:left w:val="single" w:sz="6" w:space="0" w:color="000000"/>
              <w:bottom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5EA7494" w14:textId="77777777" w:rsidR="00C810D9" w:rsidRDefault="00C810D9" w:rsidP="00F91B3F">
            <w:pPr>
              <w:widowControl w:val="0"/>
              <w:bidi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aliti@giryat-gat.muni.il</w:t>
            </w:r>
          </w:p>
        </w:tc>
      </w:tr>
      <w:tr w:rsidR="00C810D9" w14:paraId="552E89F8" w14:textId="77777777" w:rsidTr="00F91B3F">
        <w:trPr>
          <w:trHeight w:val="315"/>
        </w:trPr>
        <w:tc>
          <w:tcPr>
            <w:tcW w:w="1545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47DD583" w14:textId="77777777" w:rsidR="00C810D9" w:rsidRDefault="00C810D9" w:rsidP="00F91B3F">
            <w:pPr>
              <w:widowControl w:val="0"/>
              <w:bidi/>
              <w:rPr>
                <w:sz w:val="24"/>
                <w:szCs w:val="24"/>
              </w:rPr>
            </w:pPr>
            <w:r>
              <w:rPr>
                <w:sz w:val="24"/>
                <w:szCs w:val="24"/>
                <w:rtl/>
              </w:rPr>
              <w:t>קריית טבעון</w:t>
            </w:r>
          </w:p>
        </w:tc>
        <w:tc>
          <w:tcPr>
            <w:tcW w:w="2355" w:type="dxa"/>
            <w:tcBorders>
              <w:left w:val="single" w:sz="6" w:space="0" w:color="000000"/>
              <w:bottom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A74E26D" w14:textId="77777777" w:rsidR="00C810D9" w:rsidRDefault="00C810D9" w:rsidP="00F91B3F">
            <w:pPr>
              <w:widowControl w:val="0"/>
              <w:bidi/>
              <w:rPr>
                <w:sz w:val="24"/>
                <w:szCs w:val="24"/>
              </w:rPr>
            </w:pPr>
            <w:r>
              <w:rPr>
                <w:sz w:val="24"/>
                <w:szCs w:val="24"/>
                <w:rtl/>
              </w:rPr>
              <w:t>רינת דגן יקירי</w:t>
            </w:r>
          </w:p>
        </w:tc>
        <w:tc>
          <w:tcPr>
            <w:tcW w:w="2775" w:type="dxa"/>
            <w:tcBorders>
              <w:left w:val="single" w:sz="6" w:space="0" w:color="000000"/>
              <w:bottom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11F2F49" w14:textId="77777777" w:rsidR="00C810D9" w:rsidRDefault="00C810D9" w:rsidP="00F91B3F">
            <w:pPr>
              <w:widowControl w:val="0"/>
              <w:bidi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4-9539201</w:t>
            </w:r>
          </w:p>
        </w:tc>
        <w:tc>
          <w:tcPr>
            <w:tcW w:w="3270" w:type="dxa"/>
            <w:tcBorders>
              <w:left w:val="single" w:sz="6" w:space="0" w:color="000000"/>
              <w:bottom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465EC7F" w14:textId="77777777" w:rsidR="00C810D9" w:rsidRDefault="00C810D9" w:rsidP="00F91B3F">
            <w:pPr>
              <w:widowControl w:val="0"/>
              <w:bidi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inatd@kiryat-tivon.muni.il</w:t>
            </w:r>
          </w:p>
        </w:tc>
      </w:tr>
      <w:tr w:rsidR="00C810D9" w14:paraId="2958D937" w14:textId="77777777" w:rsidTr="00F91B3F">
        <w:trPr>
          <w:trHeight w:val="315"/>
        </w:trPr>
        <w:tc>
          <w:tcPr>
            <w:tcW w:w="1545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56FD405" w14:textId="77777777" w:rsidR="00C810D9" w:rsidRDefault="00C810D9" w:rsidP="00F91B3F">
            <w:pPr>
              <w:widowControl w:val="0"/>
              <w:bidi/>
              <w:rPr>
                <w:sz w:val="24"/>
                <w:szCs w:val="24"/>
              </w:rPr>
            </w:pPr>
            <w:r>
              <w:rPr>
                <w:sz w:val="24"/>
                <w:szCs w:val="24"/>
                <w:rtl/>
              </w:rPr>
              <w:t>ראש העין</w:t>
            </w:r>
          </w:p>
        </w:tc>
        <w:tc>
          <w:tcPr>
            <w:tcW w:w="2355" w:type="dxa"/>
            <w:tcBorders>
              <w:left w:val="single" w:sz="6" w:space="0" w:color="000000"/>
              <w:bottom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E25B75B" w14:textId="77777777" w:rsidR="00C810D9" w:rsidRDefault="00C810D9" w:rsidP="00F91B3F">
            <w:pPr>
              <w:widowControl w:val="0"/>
              <w:bidi/>
              <w:rPr>
                <w:sz w:val="24"/>
                <w:szCs w:val="24"/>
              </w:rPr>
            </w:pPr>
            <w:r>
              <w:rPr>
                <w:sz w:val="24"/>
                <w:szCs w:val="24"/>
                <w:rtl/>
              </w:rPr>
              <w:t xml:space="preserve">מירה </w:t>
            </w:r>
            <w:proofErr w:type="spellStart"/>
            <w:r>
              <w:rPr>
                <w:sz w:val="24"/>
                <w:szCs w:val="24"/>
                <w:rtl/>
              </w:rPr>
              <w:t>בוברוב</w:t>
            </w:r>
            <w:proofErr w:type="spellEnd"/>
          </w:p>
        </w:tc>
        <w:tc>
          <w:tcPr>
            <w:tcW w:w="2775" w:type="dxa"/>
            <w:tcBorders>
              <w:left w:val="single" w:sz="6" w:space="0" w:color="000000"/>
              <w:bottom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7F7FB7E" w14:textId="77777777" w:rsidR="00C810D9" w:rsidRDefault="00C810D9" w:rsidP="00F91B3F">
            <w:pPr>
              <w:widowControl w:val="0"/>
              <w:bidi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03-5416555 </w:t>
            </w:r>
            <w:r>
              <w:rPr>
                <w:sz w:val="24"/>
                <w:szCs w:val="24"/>
              </w:rPr>
              <w:br/>
              <w:t>03-9381087</w:t>
            </w:r>
          </w:p>
        </w:tc>
        <w:tc>
          <w:tcPr>
            <w:tcW w:w="3270" w:type="dxa"/>
            <w:tcBorders>
              <w:left w:val="single" w:sz="6" w:space="0" w:color="000000"/>
              <w:bottom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F77FE05" w14:textId="77777777" w:rsidR="00C810D9" w:rsidRDefault="00C810D9" w:rsidP="00F91B3F">
            <w:pPr>
              <w:widowControl w:val="0"/>
              <w:bidi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irab@rosh.org.il</w:t>
            </w:r>
          </w:p>
        </w:tc>
      </w:tr>
      <w:tr w:rsidR="00C810D9" w14:paraId="42B7E995" w14:textId="77777777" w:rsidTr="00F91B3F">
        <w:trPr>
          <w:trHeight w:val="555"/>
        </w:trPr>
        <w:tc>
          <w:tcPr>
            <w:tcW w:w="1545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091CCD3" w14:textId="77777777" w:rsidR="00C810D9" w:rsidRDefault="00C810D9" w:rsidP="00F91B3F">
            <w:pPr>
              <w:widowControl w:val="0"/>
              <w:bidi/>
              <w:rPr>
                <w:sz w:val="24"/>
                <w:szCs w:val="24"/>
              </w:rPr>
            </w:pPr>
            <w:r>
              <w:rPr>
                <w:sz w:val="24"/>
                <w:szCs w:val="24"/>
                <w:rtl/>
              </w:rPr>
              <w:t>רחובות</w:t>
            </w:r>
          </w:p>
        </w:tc>
        <w:tc>
          <w:tcPr>
            <w:tcW w:w="2355" w:type="dxa"/>
            <w:tcBorders>
              <w:left w:val="single" w:sz="6" w:space="0" w:color="000000"/>
              <w:bottom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46B9D30" w14:textId="77777777" w:rsidR="00C810D9" w:rsidRDefault="00C810D9" w:rsidP="00F91B3F">
            <w:pPr>
              <w:widowControl w:val="0"/>
              <w:bidi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  <w:rtl/>
              </w:rPr>
              <w:t>ציפורין</w:t>
            </w:r>
            <w:proofErr w:type="spellEnd"/>
            <w:r>
              <w:rPr>
                <w:sz w:val="24"/>
                <w:szCs w:val="24"/>
                <w:rtl/>
              </w:rPr>
              <w:t xml:space="preserve"> ברגמן</w:t>
            </w:r>
          </w:p>
        </w:tc>
        <w:tc>
          <w:tcPr>
            <w:tcW w:w="2775" w:type="dxa"/>
            <w:tcBorders>
              <w:left w:val="single" w:sz="6" w:space="0" w:color="000000"/>
              <w:bottom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F79E872" w14:textId="77777777" w:rsidR="00C810D9" w:rsidRDefault="00C810D9" w:rsidP="00F91B3F">
            <w:pPr>
              <w:widowControl w:val="0"/>
              <w:bidi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08-9392635 </w:t>
            </w:r>
            <w:r>
              <w:rPr>
                <w:sz w:val="24"/>
                <w:szCs w:val="24"/>
              </w:rPr>
              <w:br/>
              <w:t xml:space="preserve">08-9392626 </w:t>
            </w:r>
            <w:r>
              <w:rPr>
                <w:sz w:val="24"/>
                <w:szCs w:val="24"/>
              </w:rPr>
              <w:br/>
              <w:t>08-9392632</w:t>
            </w:r>
          </w:p>
        </w:tc>
        <w:tc>
          <w:tcPr>
            <w:tcW w:w="3270" w:type="dxa"/>
            <w:tcBorders>
              <w:left w:val="single" w:sz="6" w:space="0" w:color="000000"/>
              <w:bottom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2D7251E" w14:textId="77777777" w:rsidR="00C810D9" w:rsidRDefault="00C810D9" w:rsidP="00F91B3F">
            <w:pPr>
              <w:widowControl w:val="0"/>
              <w:bidi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ziporin@rehovot.muni.il</w:t>
            </w:r>
          </w:p>
        </w:tc>
      </w:tr>
      <w:tr w:rsidR="00C810D9" w14:paraId="66E39836" w14:textId="77777777" w:rsidTr="00F91B3F">
        <w:trPr>
          <w:trHeight w:val="315"/>
        </w:trPr>
        <w:tc>
          <w:tcPr>
            <w:tcW w:w="1545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488D25F" w14:textId="77777777" w:rsidR="00C810D9" w:rsidRDefault="00C810D9" w:rsidP="00F91B3F">
            <w:pPr>
              <w:widowControl w:val="0"/>
              <w:bidi/>
              <w:rPr>
                <w:sz w:val="24"/>
                <w:szCs w:val="24"/>
              </w:rPr>
            </w:pPr>
            <w:r>
              <w:rPr>
                <w:sz w:val="24"/>
                <w:szCs w:val="24"/>
                <w:rtl/>
              </w:rPr>
              <w:t>רמלה</w:t>
            </w:r>
          </w:p>
        </w:tc>
        <w:tc>
          <w:tcPr>
            <w:tcW w:w="2355" w:type="dxa"/>
            <w:tcBorders>
              <w:left w:val="single" w:sz="6" w:space="0" w:color="000000"/>
              <w:bottom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FFB46CD" w14:textId="77777777" w:rsidR="00C810D9" w:rsidRDefault="00C810D9" w:rsidP="00F91B3F">
            <w:pPr>
              <w:widowControl w:val="0"/>
              <w:bidi/>
              <w:rPr>
                <w:sz w:val="24"/>
                <w:szCs w:val="24"/>
              </w:rPr>
            </w:pPr>
            <w:r>
              <w:rPr>
                <w:sz w:val="24"/>
                <w:szCs w:val="24"/>
                <w:rtl/>
              </w:rPr>
              <w:t>דניאל אפרת הירש</w:t>
            </w:r>
          </w:p>
        </w:tc>
        <w:tc>
          <w:tcPr>
            <w:tcW w:w="2775" w:type="dxa"/>
            <w:tcBorders>
              <w:left w:val="single" w:sz="6" w:space="0" w:color="000000"/>
              <w:bottom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5D7FA77" w14:textId="77777777" w:rsidR="00C810D9" w:rsidRDefault="00C810D9" w:rsidP="00F91B3F">
            <w:pPr>
              <w:widowControl w:val="0"/>
              <w:bidi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8-9154271</w:t>
            </w:r>
          </w:p>
        </w:tc>
        <w:tc>
          <w:tcPr>
            <w:tcW w:w="3270" w:type="dxa"/>
            <w:tcBorders>
              <w:left w:val="single" w:sz="6" w:space="0" w:color="000000"/>
              <w:bottom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9B098D2" w14:textId="77777777" w:rsidR="00C810D9" w:rsidRDefault="00C810D9" w:rsidP="00F91B3F">
            <w:pPr>
              <w:widowControl w:val="0"/>
              <w:bidi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anielle@ramla.muni.il</w:t>
            </w:r>
          </w:p>
        </w:tc>
      </w:tr>
      <w:tr w:rsidR="00C810D9" w14:paraId="25FA340B" w14:textId="77777777" w:rsidTr="00F91B3F">
        <w:trPr>
          <w:trHeight w:val="315"/>
        </w:trPr>
        <w:tc>
          <w:tcPr>
            <w:tcW w:w="1545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4534D59" w14:textId="77777777" w:rsidR="00C810D9" w:rsidRDefault="00C810D9" w:rsidP="00F91B3F">
            <w:pPr>
              <w:widowControl w:val="0"/>
              <w:bidi/>
              <w:rPr>
                <w:sz w:val="24"/>
                <w:szCs w:val="24"/>
              </w:rPr>
            </w:pPr>
            <w:r>
              <w:rPr>
                <w:sz w:val="24"/>
                <w:szCs w:val="24"/>
                <w:rtl/>
              </w:rPr>
              <w:t>רמת גן</w:t>
            </w:r>
          </w:p>
        </w:tc>
        <w:tc>
          <w:tcPr>
            <w:tcW w:w="2355" w:type="dxa"/>
            <w:tcBorders>
              <w:left w:val="single" w:sz="6" w:space="0" w:color="000000"/>
              <w:bottom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ACB213A" w14:textId="77777777" w:rsidR="00C810D9" w:rsidRDefault="00C810D9" w:rsidP="00F91B3F">
            <w:pPr>
              <w:widowControl w:val="0"/>
              <w:bidi/>
              <w:rPr>
                <w:sz w:val="24"/>
                <w:szCs w:val="24"/>
              </w:rPr>
            </w:pPr>
            <w:r>
              <w:rPr>
                <w:sz w:val="24"/>
                <w:szCs w:val="24"/>
                <w:rtl/>
              </w:rPr>
              <w:t xml:space="preserve">נורה </w:t>
            </w:r>
            <w:proofErr w:type="spellStart"/>
            <w:r>
              <w:rPr>
                <w:sz w:val="24"/>
                <w:szCs w:val="24"/>
                <w:rtl/>
              </w:rPr>
              <w:t>קוסטי</w:t>
            </w:r>
            <w:proofErr w:type="spellEnd"/>
          </w:p>
        </w:tc>
        <w:tc>
          <w:tcPr>
            <w:tcW w:w="2775" w:type="dxa"/>
            <w:tcBorders>
              <w:left w:val="single" w:sz="6" w:space="0" w:color="000000"/>
              <w:bottom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DC69C5D" w14:textId="77777777" w:rsidR="00C810D9" w:rsidRDefault="00C810D9" w:rsidP="00F91B3F">
            <w:pPr>
              <w:widowControl w:val="0"/>
              <w:bidi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3-6719532</w:t>
            </w:r>
          </w:p>
        </w:tc>
        <w:tc>
          <w:tcPr>
            <w:tcW w:w="3270" w:type="dxa"/>
            <w:tcBorders>
              <w:left w:val="single" w:sz="6" w:space="0" w:color="000000"/>
              <w:bottom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7698402" w14:textId="77777777" w:rsidR="00C810D9" w:rsidRDefault="00C810D9" w:rsidP="00F91B3F">
            <w:pPr>
              <w:widowControl w:val="0"/>
              <w:bidi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ora-c@ramat-gan.muni.il</w:t>
            </w:r>
          </w:p>
        </w:tc>
      </w:tr>
      <w:tr w:rsidR="00C810D9" w14:paraId="3F68BCCD" w14:textId="77777777" w:rsidTr="00F91B3F">
        <w:trPr>
          <w:trHeight w:val="315"/>
        </w:trPr>
        <w:tc>
          <w:tcPr>
            <w:tcW w:w="1545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AAB5275" w14:textId="77777777" w:rsidR="00C810D9" w:rsidRDefault="00C810D9" w:rsidP="00F91B3F">
            <w:pPr>
              <w:widowControl w:val="0"/>
              <w:bidi/>
              <w:rPr>
                <w:sz w:val="24"/>
                <w:szCs w:val="24"/>
              </w:rPr>
            </w:pPr>
            <w:r>
              <w:rPr>
                <w:sz w:val="24"/>
                <w:szCs w:val="24"/>
                <w:rtl/>
              </w:rPr>
              <w:t>רעננה</w:t>
            </w:r>
          </w:p>
        </w:tc>
        <w:tc>
          <w:tcPr>
            <w:tcW w:w="2355" w:type="dxa"/>
            <w:tcBorders>
              <w:left w:val="single" w:sz="6" w:space="0" w:color="000000"/>
              <w:bottom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986F86A" w14:textId="77777777" w:rsidR="00C810D9" w:rsidRDefault="00C810D9" w:rsidP="00F91B3F">
            <w:pPr>
              <w:widowControl w:val="0"/>
              <w:bidi/>
              <w:rPr>
                <w:sz w:val="24"/>
                <w:szCs w:val="24"/>
              </w:rPr>
            </w:pPr>
            <w:r>
              <w:rPr>
                <w:sz w:val="24"/>
                <w:szCs w:val="24"/>
                <w:rtl/>
              </w:rPr>
              <w:t>מיכל פרידמן</w:t>
            </w:r>
          </w:p>
        </w:tc>
        <w:tc>
          <w:tcPr>
            <w:tcW w:w="2775" w:type="dxa"/>
            <w:tcBorders>
              <w:left w:val="single" w:sz="6" w:space="0" w:color="000000"/>
              <w:bottom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9F4F743" w14:textId="77777777" w:rsidR="00C810D9" w:rsidRDefault="00C810D9" w:rsidP="00F91B3F">
            <w:pPr>
              <w:widowControl w:val="0"/>
              <w:bidi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09-7610409 </w:t>
            </w:r>
            <w:r>
              <w:rPr>
                <w:sz w:val="24"/>
                <w:szCs w:val="24"/>
              </w:rPr>
              <w:br/>
              <w:t>09-7610756</w:t>
            </w:r>
          </w:p>
        </w:tc>
        <w:tc>
          <w:tcPr>
            <w:tcW w:w="3270" w:type="dxa"/>
            <w:tcBorders>
              <w:left w:val="single" w:sz="6" w:space="0" w:color="000000"/>
              <w:bottom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5BEAFBD" w14:textId="77777777" w:rsidR="00C810D9" w:rsidRDefault="00C810D9" w:rsidP="00F91B3F">
            <w:pPr>
              <w:widowControl w:val="0"/>
              <w:bidi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uritf@raanana.muni.il</w:t>
            </w:r>
          </w:p>
        </w:tc>
      </w:tr>
      <w:tr w:rsidR="00C810D9" w14:paraId="7895D5DF" w14:textId="77777777" w:rsidTr="00F91B3F">
        <w:trPr>
          <w:trHeight w:val="315"/>
        </w:trPr>
        <w:tc>
          <w:tcPr>
            <w:tcW w:w="1545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01FE7D4" w14:textId="77777777" w:rsidR="00C810D9" w:rsidRDefault="00C810D9" w:rsidP="00F91B3F">
            <w:pPr>
              <w:widowControl w:val="0"/>
              <w:bidi/>
              <w:rPr>
                <w:sz w:val="24"/>
                <w:szCs w:val="24"/>
              </w:rPr>
            </w:pPr>
            <w:r>
              <w:rPr>
                <w:sz w:val="24"/>
                <w:szCs w:val="24"/>
                <w:rtl/>
              </w:rPr>
              <w:t>שדות נגב</w:t>
            </w:r>
          </w:p>
        </w:tc>
        <w:tc>
          <w:tcPr>
            <w:tcW w:w="2355" w:type="dxa"/>
            <w:tcBorders>
              <w:left w:val="single" w:sz="6" w:space="0" w:color="000000"/>
              <w:bottom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30D844F" w14:textId="77777777" w:rsidR="00C810D9" w:rsidRDefault="00C810D9" w:rsidP="00F91B3F">
            <w:pPr>
              <w:widowControl w:val="0"/>
              <w:bidi/>
              <w:rPr>
                <w:sz w:val="24"/>
                <w:szCs w:val="24"/>
              </w:rPr>
            </w:pPr>
          </w:p>
        </w:tc>
        <w:tc>
          <w:tcPr>
            <w:tcW w:w="2775" w:type="dxa"/>
            <w:tcBorders>
              <w:left w:val="single" w:sz="6" w:space="0" w:color="000000"/>
              <w:bottom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899B1CD" w14:textId="77777777" w:rsidR="00C810D9" w:rsidRDefault="00C810D9" w:rsidP="00F91B3F">
            <w:pPr>
              <w:widowControl w:val="0"/>
              <w:bidi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8-9938942</w:t>
            </w:r>
          </w:p>
        </w:tc>
        <w:tc>
          <w:tcPr>
            <w:tcW w:w="3270" w:type="dxa"/>
            <w:tcBorders>
              <w:left w:val="single" w:sz="6" w:space="0" w:color="000000"/>
              <w:bottom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B46DCEA" w14:textId="77777777" w:rsidR="00C810D9" w:rsidRDefault="00C810D9" w:rsidP="00F91B3F">
            <w:pPr>
              <w:widowControl w:val="0"/>
              <w:bidi/>
              <w:rPr>
                <w:sz w:val="24"/>
                <w:szCs w:val="24"/>
              </w:rPr>
            </w:pPr>
          </w:p>
        </w:tc>
      </w:tr>
      <w:tr w:rsidR="00C810D9" w14:paraId="00742253" w14:textId="77777777" w:rsidTr="00F91B3F">
        <w:trPr>
          <w:trHeight w:val="315"/>
        </w:trPr>
        <w:tc>
          <w:tcPr>
            <w:tcW w:w="1545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73AB630" w14:textId="77777777" w:rsidR="00C810D9" w:rsidRDefault="00C810D9" w:rsidP="00F91B3F">
            <w:pPr>
              <w:widowControl w:val="0"/>
              <w:bidi/>
              <w:rPr>
                <w:sz w:val="24"/>
                <w:szCs w:val="24"/>
              </w:rPr>
            </w:pPr>
            <w:r>
              <w:rPr>
                <w:sz w:val="24"/>
                <w:szCs w:val="24"/>
                <w:rtl/>
              </w:rPr>
              <w:t>שומרון</w:t>
            </w:r>
          </w:p>
        </w:tc>
        <w:tc>
          <w:tcPr>
            <w:tcW w:w="2355" w:type="dxa"/>
            <w:tcBorders>
              <w:left w:val="single" w:sz="6" w:space="0" w:color="000000"/>
              <w:bottom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26C11C1" w14:textId="77777777" w:rsidR="00C810D9" w:rsidRDefault="00C810D9" w:rsidP="00F91B3F">
            <w:pPr>
              <w:widowControl w:val="0"/>
              <w:bidi/>
              <w:rPr>
                <w:sz w:val="24"/>
                <w:szCs w:val="24"/>
              </w:rPr>
            </w:pPr>
            <w:r>
              <w:rPr>
                <w:sz w:val="24"/>
                <w:szCs w:val="24"/>
                <w:rtl/>
              </w:rPr>
              <w:t>אוולין ברוך שמואלי</w:t>
            </w:r>
          </w:p>
        </w:tc>
        <w:tc>
          <w:tcPr>
            <w:tcW w:w="2775" w:type="dxa"/>
            <w:tcBorders>
              <w:left w:val="single" w:sz="6" w:space="0" w:color="000000"/>
              <w:bottom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6F1C312" w14:textId="77777777" w:rsidR="00C810D9" w:rsidRDefault="00C810D9" w:rsidP="00F91B3F">
            <w:pPr>
              <w:widowControl w:val="0"/>
              <w:bidi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3-9061183 053-7224580</w:t>
            </w:r>
          </w:p>
        </w:tc>
        <w:tc>
          <w:tcPr>
            <w:tcW w:w="3270" w:type="dxa"/>
            <w:tcBorders>
              <w:left w:val="single" w:sz="6" w:space="0" w:color="000000"/>
              <w:bottom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3D57EF4" w14:textId="77777777" w:rsidR="00C810D9" w:rsidRDefault="00C810D9" w:rsidP="00F91B3F">
            <w:pPr>
              <w:widowControl w:val="0"/>
              <w:bidi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vibar83@gmail.com</w:t>
            </w:r>
          </w:p>
        </w:tc>
      </w:tr>
      <w:tr w:rsidR="00C810D9" w14:paraId="7367CB83" w14:textId="77777777" w:rsidTr="00F91B3F">
        <w:trPr>
          <w:trHeight w:val="315"/>
        </w:trPr>
        <w:tc>
          <w:tcPr>
            <w:tcW w:w="1545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25568CD" w14:textId="77777777" w:rsidR="00C810D9" w:rsidRDefault="00C810D9" w:rsidP="00F91B3F">
            <w:pPr>
              <w:widowControl w:val="0"/>
              <w:bidi/>
              <w:rPr>
                <w:sz w:val="24"/>
                <w:szCs w:val="24"/>
              </w:rPr>
            </w:pPr>
            <w:r>
              <w:rPr>
                <w:sz w:val="24"/>
                <w:szCs w:val="24"/>
                <w:rtl/>
              </w:rPr>
              <w:lastRenderedPageBreak/>
              <w:t>שפרעם</w:t>
            </w:r>
          </w:p>
        </w:tc>
        <w:tc>
          <w:tcPr>
            <w:tcW w:w="2355" w:type="dxa"/>
            <w:tcBorders>
              <w:left w:val="single" w:sz="6" w:space="0" w:color="000000"/>
              <w:bottom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1A23F1E" w14:textId="77777777" w:rsidR="00C810D9" w:rsidRDefault="00C810D9" w:rsidP="00F91B3F">
            <w:pPr>
              <w:widowControl w:val="0"/>
              <w:bidi/>
              <w:rPr>
                <w:sz w:val="24"/>
                <w:szCs w:val="24"/>
              </w:rPr>
            </w:pPr>
            <w:r>
              <w:rPr>
                <w:sz w:val="24"/>
                <w:szCs w:val="24"/>
                <w:rtl/>
              </w:rPr>
              <w:t xml:space="preserve">פריד שהין, </w:t>
            </w:r>
            <w:proofErr w:type="spellStart"/>
            <w:r>
              <w:rPr>
                <w:sz w:val="24"/>
                <w:szCs w:val="24"/>
                <w:rtl/>
              </w:rPr>
              <w:t>אלאא</w:t>
            </w:r>
            <w:proofErr w:type="spellEnd"/>
            <w:r>
              <w:rPr>
                <w:sz w:val="24"/>
                <w:szCs w:val="24"/>
                <w:rtl/>
              </w:rPr>
              <w:t xml:space="preserve"> עבד </w:t>
            </w:r>
            <w:proofErr w:type="spellStart"/>
            <w:r>
              <w:rPr>
                <w:sz w:val="24"/>
                <w:szCs w:val="24"/>
                <w:rtl/>
              </w:rPr>
              <w:t>אללטיף</w:t>
            </w:r>
            <w:proofErr w:type="spellEnd"/>
          </w:p>
        </w:tc>
        <w:tc>
          <w:tcPr>
            <w:tcW w:w="2775" w:type="dxa"/>
            <w:tcBorders>
              <w:left w:val="single" w:sz="6" w:space="0" w:color="000000"/>
              <w:bottom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85C1B2D" w14:textId="77777777" w:rsidR="00C810D9" w:rsidRDefault="00C810D9" w:rsidP="00F91B3F">
            <w:pPr>
              <w:widowControl w:val="0"/>
              <w:bidi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4-6191386</w:t>
            </w:r>
          </w:p>
        </w:tc>
        <w:tc>
          <w:tcPr>
            <w:tcW w:w="3270" w:type="dxa"/>
            <w:tcBorders>
              <w:left w:val="single" w:sz="6" w:space="0" w:color="000000"/>
              <w:bottom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08B8486" w14:textId="77777777" w:rsidR="00C810D9" w:rsidRDefault="00C810D9" w:rsidP="00F91B3F">
            <w:pPr>
              <w:widowControl w:val="0"/>
              <w:bidi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o_alshr_aldhbe@hotmail.com</w:t>
            </w:r>
          </w:p>
        </w:tc>
      </w:tr>
    </w:tbl>
    <w:p w14:paraId="6FF761B0" w14:textId="77777777" w:rsidR="00C810D9" w:rsidRDefault="00C810D9" w:rsidP="00C810D9">
      <w:pPr>
        <w:bidi/>
      </w:pPr>
    </w:p>
    <w:p w14:paraId="5AE91C63" w14:textId="77777777" w:rsidR="00704BD7" w:rsidRPr="00C810D9" w:rsidRDefault="00704BD7" w:rsidP="00704BD7">
      <w:pPr>
        <w:bidi/>
        <w:rPr>
          <w:rtl/>
        </w:rPr>
      </w:pPr>
    </w:p>
    <w:p w14:paraId="70BBD5E4" w14:textId="77777777" w:rsidR="00704BD7" w:rsidRDefault="00704BD7" w:rsidP="00704BD7">
      <w:pPr>
        <w:bidi/>
        <w:rPr>
          <w:rtl/>
        </w:rPr>
      </w:pPr>
    </w:p>
    <w:p w14:paraId="0208CF57" w14:textId="71097001" w:rsidR="00704BD7" w:rsidRDefault="00704BD7" w:rsidP="00704BD7">
      <w:pPr>
        <w:bidi/>
      </w:pPr>
      <w:r>
        <w:br/>
      </w:r>
    </w:p>
    <w:p w14:paraId="7BE287E1" w14:textId="43B6BAD8" w:rsidR="00A10AD5" w:rsidRDefault="00704BD7" w:rsidP="00704BD7">
      <w:pPr>
        <w:jc w:val="center"/>
      </w:pPr>
      <w:r>
        <w:rPr>
          <w:noProof/>
        </w:rPr>
        <w:drawing>
          <wp:inline distT="0" distB="0" distL="0" distR="0" wp14:anchorId="2C9FF5A4" wp14:editId="1820A22A">
            <wp:extent cx="1627632" cy="692787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4438" cy="7041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A10AD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394B58"/>
    <w:multiLevelType w:val="multilevel"/>
    <w:tmpl w:val="67EE970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157141B3"/>
    <w:multiLevelType w:val="multilevel"/>
    <w:tmpl w:val="885C9A38"/>
    <w:lvl w:ilvl="0">
      <w:start w:val="1"/>
      <w:numFmt w:val="bullet"/>
      <w:lvlText w:val="●"/>
      <w:lvlJc w:val="left"/>
      <w:pPr>
        <w:ind w:left="720" w:hanging="360"/>
      </w:pPr>
      <w:rPr>
        <w:color w:val="000000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166604CF"/>
    <w:multiLevelType w:val="multilevel"/>
    <w:tmpl w:val="3CA4DC0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1C8F6015"/>
    <w:multiLevelType w:val="multilevel"/>
    <w:tmpl w:val="B38ED49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3A2A143C"/>
    <w:multiLevelType w:val="multilevel"/>
    <w:tmpl w:val="05EEC54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4A950ADB"/>
    <w:multiLevelType w:val="multilevel"/>
    <w:tmpl w:val="2AD6AF1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4F45533F"/>
    <w:multiLevelType w:val="multilevel"/>
    <w:tmpl w:val="D25CA14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60AF6544"/>
    <w:multiLevelType w:val="multilevel"/>
    <w:tmpl w:val="814CE70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8" w15:restartNumberingAfterBreak="0">
    <w:nsid w:val="63476F1A"/>
    <w:multiLevelType w:val="multilevel"/>
    <w:tmpl w:val="34B0999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9" w15:restartNumberingAfterBreak="0">
    <w:nsid w:val="691B0817"/>
    <w:multiLevelType w:val="multilevel"/>
    <w:tmpl w:val="1A8CE95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0" w15:restartNumberingAfterBreak="0">
    <w:nsid w:val="69291D80"/>
    <w:multiLevelType w:val="multilevel"/>
    <w:tmpl w:val="E6AA8E9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1" w15:restartNumberingAfterBreak="0">
    <w:nsid w:val="6A0F1F78"/>
    <w:multiLevelType w:val="multilevel"/>
    <w:tmpl w:val="0C8A4B1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2" w15:restartNumberingAfterBreak="0">
    <w:nsid w:val="6C717ED5"/>
    <w:multiLevelType w:val="multilevel"/>
    <w:tmpl w:val="295C265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3" w15:restartNumberingAfterBreak="0">
    <w:nsid w:val="6C7F0B94"/>
    <w:multiLevelType w:val="multilevel"/>
    <w:tmpl w:val="9E18877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4" w15:restartNumberingAfterBreak="0">
    <w:nsid w:val="6FC80C32"/>
    <w:multiLevelType w:val="multilevel"/>
    <w:tmpl w:val="3206598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5" w15:restartNumberingAfterBreak="0">
    <w:nsid w:val="786626E6"/>
    <w:multiLevelType w:val="multilevel"/>
    <w:tmpl w:val="DCB0CC2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6" w15:restartNumberingAfterBreak="0">
    <w:nsid w:val="7F0F31F4"/>
    <w:multiLevelType w:val="multilevel"/>
    <w:tmpl w:val="290E566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15"/>
  </w:num>
  <w:num w:numId="2">
    <w:abstractNumId w:val="3"/>
  </w:num>
  <w:num w:numId="3">
    <w:abstractNumId w:val="8"/>
  </w:num>
  <w:num w:numId="4">
    <w:abstractNumId w:val="14"/>
  </w:num>
  <w:num w:numId="5">
    <w:abstractNumId w:val="10"/>
  </w:num>
  <w:num w:numId="6">
    <w:abstractNumId w:val="0"/>
  </w:num>
  <w:num w:numId="7">
    <w:abstractNumId w:val="2"/>
  </w:num>
  <w:num w:numId="8">
    <w:abstractNumId w:val="4"/>
  </w:num>
  <w:num w:numId="9">
    <w:abstractNumId w:val="7"/>
  </w:num>
  <w:num w:numId="10">
    <w:abstractNumId w:val="5"/>
  </w:num>
  <w:num w:numId="11">
    <w:abstractNumId w:val="9"/>
  </w:num>
  <w:num w:numId="12">
    <w:abstractNumId w:val="1"/>
  </w:num>
  <w:num w:numId="13">
    <w:abstractNumId w:val="13"/>
  </w:num>
  <w:num w:numId="14">
    <w:abstractNumId w:val="12"/>
  </w:num>
  <w:num w:numId="15">
    <w:abstractNumId w:val="6"/>
  </w:num>
  <w:num w:numId="16">
    <w:abstractNumId w:val="16"/>
  </w:num>
  <w:num w:numId="1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xNDG0tLA0sTAwtDRX0lEKTi0uzszPAykwrAUAExlchiwAAAA="/>
  </w:docVars>
  <w:rsids>
    <w:rsidRoot w:val="00704BD7"/>
    <w:rsid w:val="00123B7A"/>
    <w:rsid w:val="002264C1"/>
    <w:rsid w:val="00311FDC"/>
    <w:rsid w:val="0055729E"/>
    <w:rsid w:val="006A4DFB"/>
    <w:rsid w:val="00704BD7"/>
    <w:rsid w:val="0087341E"/>
    <w:rsid w:val="00AA2722"/>
    <w:rsid w:val="00C52AA2"/>
    <w:rsid w:val="00C810D9"/>
    <w:rsid w:val="00DA2486"/>
    <w:rsid w:val="00F8634D"/>
    <w:rsid w:val="00FE16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8121CC"/>
  <w15:chartTrackingRefBased/>
  <w15:docId w15:val="{8D77800C-893D-4E68-8BCD-BAA915FD5E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04BD7"/>
    <w:pPr>
      <w:spacing w:after="0" w:line="276" w:lineRule="auto"/>
    </w:pPr>
    <w:rPr>
      <w:rFonts w:ascii="Arial" w:eastAsia="Arial" w:hAnsi="Arial" w:cs="Arial"/>
      <w:lang w:val="en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E1666"/>
    <w:pPr>
      <w:keepNext/>
      <w:keepLines/>
      <w:spacing w:before="240" w:after="80"/>
      <w:outlineLvl w:val="4"/>
    </w:pPr>
    <w:rPr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5Char">
    <w:name w:val="Heading 5 Char"/>
    <w:basedOn w:val="DefaultParagraphFont"/>
    <w:link w:val="Heading5"/>
    <w:uiPriority w:val="9"/>
    <w:rsid w:val="00FE1666"/>
    <w:rPr>
      <w:rFonts w:ascii="Arial" w:eastAsia="Arial" w:hAnsi="Arial" w:cs="Arial"/>
      <w:color w:val="666666"/>
      <w:lang w:val="e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460</Words>
  <Characters>2628</Characters>
  <Application>Microsoft Office Word</Application>
  <DocSecurity>0</DocSecurity>
  <Lines>21</Lines>
  <Paragraphs>6</Paragraphs>
  <ScaleCrop>false</ScaleCrop>
  <Company/>
  <LinksUpToDate>false</LinksUpToDate>
  <CharactersWithSpaces>30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li Zichrony</dc:creator>
  <cp:keywords/>
  <dc:description/>
  <cp:lastModifiedBy>Tali Zichrony</cp:lastModifiedBy>
  <cp:revision>2</cp:revision>
  <dcterms:created xsi:type="dcterms:W3CDTF">2021-03-17T23:37:00Z</dcterms:created>
  <dcterms:modified xsi:type="dcterms:W3CDTF">2021-03-17T23:37:00Z</dcterms:modified>
</cp:coreProperties>
</file>